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n-GB"/>
          <w14:ligatures w14:val="standardContextual"/>
        </w:rPr>
        <w:id w:val="202334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A5E6E4" w14:textId="426F20DF" w:rsidR="00276968" w:rsidRPr="00443714" w:rsidRDefault="00276968" w:rsidP="00B36733">
          <w:pPr>
            <w:pStyle w:val="TOCHeading"/>
            <w:jc w:val="center"/>
            <w:rPr>
              <w:b/>
              <w:bCs/>
              <w:sz w:val="96"/>
              <w:szCs w:val="96"/>
            </w:rPr>
          </w:pPr>
          <w:r w:rsidRPr="00443714">
            <w:rPr>
              <w:b/>
              <w:bCs/>
              <w:sz w:val="96"/>
              <w:szCs w:val="96"/>
            </w:rPr>
            <w:t>Contents</w:t>
          </w:r>
        </w:p>
        <w:p w14:paraId="05DEE2B2" w14:textId="4E57D7A0" w:rsidR="00C12343" w:rsidRDefault="0027696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r w:rsidRPr="004E501F">
            <w:rPr>
              <w:rFonts w:cstheme="minorHAnsi"/>
              <w:sz w:val="36"/>
              <w:szCs w:val="36"/>
            </w:rPr>
            <w:fldChar w:fldCharType="begin"/>
          </w:r>
          <w:r w:rsidRPr="004E501F">
            <w:rPr>
              <w:rFonts w:cstheme="minorHAnsi"/>
              <w:sz w:val="36"/>
              <w:szCs w:val="36"/>
            </w:rPr>
            <w:instrText xml:space="preserve"> TOC \o "1-3" \h \z \u </w:instrText>
          </w:r>
          <w:r w:rsidRPr="004E501F">
            <w:rPr>
              <w:rFonts w:cstheme="minorHAnsi"/>
              <w:sz w:val="36"/>
              <w:szCs w:val="36"/>
            </w:rPr>
            <w:fldChar w:fldCharType="separate"/>
          </w:r>
          <w:hyperlink w:anchor="_Toc198813980" w:history="1">
            <w:r w:rsidR="00C12343" w:rsidRPr="00236E71">
              <w:rPr>
                <w:rStyle w:val="Hyperlink"/>
                <w:rFonts w:ascii="Segoe UI Emoji" w:eastAsia="Times New Roman" w:hAnsi="Segoe UI Emoji" w:cs="Segoe UI Emoji"/>
                <w:b/>
                <w:bCs/>
                <w:noProof/>
                <w:kern w:val="0"/>
                <w:lang w:val="en-US"/>
                <w14:ligatures w14:val="none"/>
              </w:rPr>
              <w:t>✅</w:t>
            </w:r>
            <w:r w:rsidR="00C12343" w:rsidRPr="00236E71">
              <w:rPr>
                <w:rStyle w:val="Hyperlink"/>
                <w:rFonts w:eastAsia="Times New Roman" w:cstheme="minorHAnsi"/>
                <w:b/>
                <w:bCs/>
                <w:noProof/>
                <w:kern w:val="0"/>
                <w:lang w:val="en-US"/>
                <w14:ligatures w14:val="none"/>
              </w:rPr>
              <w:t xml:space="preserve"> Roadmap</w:t>
            </w:r>
            <w:r w:rsidR="00C12343">
              <w:rPr>
                <w:noProof/>
                <w:webHidden/>
              </w:rPr>
              <w:tab/>
            </w:r>
            <w:r w:rsidR="00C12343">
              <w:rPr>
                <w:noProof/>
                <w:webHidden/>
              </w:rPr>
              <w:fldChar w:fldCharType="begin"/>
            </w:r>
            <w:r w:rsidR="00C12343">
              <w:rPr>
                <w:noProof/>
                <w:webHidden/>
              </w:rPr>
              <w:instrText xml:space="preserve"> PAGEREF _Toc198813980 \h </w:instrText>
            </w:r>
            <w:r w:rsidR="00C12343">
              <w:rPr>
                <w:noProof/>
                <w:webHidden/>
              </w:rPr>
            </w:r>
            <w:r w:rsidR="00C12343">
              <w:rPr>
                <w:noProof/>
                <w:webHidden/>
              </w:rPr>
              <w:fldChar w:fldCharType="separate"/>
            </w:r>
            <w:r w:rsidR="00C12343">
              <w:rPr>
                <w:noProof/>
                <w:webHidden/>
              </w:rPr>
              <w:t>2</w:t>
            </w:r>
            <w:r w:rsidR="00C12343">
              <w:rPr>
                <w:noProof/>
                <w:webHidden/>
              </w:rPr>
              <w:fldChar w:fldCharType="end"/>
            </w:r>
          </w:hyperlink>
        </w:p>
        <w:p w14:paraId="52AB78DD" w14:textId="7BFAABE2" w:rsidR="00C12343" w:rsidRDefault="00C12343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1" w:history="1">
            <w:r w:rsidRPr="00236E71">
              <w:rPr>
                <w:rStyle w:val="Hyperlink"/>
                <w:rFonts w:eastAsia="Times New Roman"/>
                <w:noProof/>
              </w:rPr>
              <w:t>1.</w:t>
            </w:r>
            <w:r>
              <w:rPr>
                <w:rFonts w:eastAsiaTheme="minorEastAsia"/>
                <w:noProof/>
                <w:sz w:val="24"/>
                <w:szCs w:val="24"/>
                <w:lang w:val="en-US"/>
              </w:rPr>
              <w:tab/>
            </w:r>
            <w:r w:rsidRPr="00236E71">
              <w:rPr>
                <w:rStyle w:val="Hyperlink"/>
                <w:rFonts w:eastAsia="Times New Roman"/>
                <w:noProof/>
              </w:rPr>
              <w:t>Step 1: Core Architecture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8AAF4" w14:textId="2BAF7C53" w:rsidR="00C12343" w:rsidRDefault="00C12343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2" w:history="1">
            <w:r w:rsidRPr="00236E71">
              <w:rPr>
                <w:rStyle w:val="Hyperlink"/>
                <w:rFonts w:eastAsia="Times New Roman"/>
                <w:noProof/>
              </w:rPr>
              <w:t>2.</w:t>
            </w:r>
            <w:r>
              <w:rPr>
                <w:rFonts w:eastAsiaTheme="minorEastAsia"/>
                <w:noProof/>
                <w:sz w:val="24"/>
                <w:szCs w:val="24"/>
                <w:lang w:val="en-US"/>
              </w:rPr>
              <w:tab/>
            </w:r>
            <w:r w:rsidRPr="00236E71">
              <w:rPr>
                <w:rStyle w:val="Hyperlink"/>
                <w:rFonts w:eastAsia="Times New Roman"/>
                <w:noProof/>
              </w:rPr>
              <w:t>Step 2: Dev Environment Setup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2FEFF" w14:textId="4A333EF9" w:rsidR="00C12343" w:rsidRDefault="00C12343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3" w:history="1">
            <w:r w:rsidRPr="00236E71">
              <w:rPr>
                <w:rStyle w:val="Hyperlink"/>
                <w:rFonts w:eastAsia="Times New Roman"/>
                <w:noProof/>
              </w:rPr>
              <w:t>3.</w:t>
            </w:r>
            <w:r>
              <w:rPr>
                <w:rFonts w:eastAsiaTheme="minorEastAsia"/>
                <w:noProof/>
                <w:sz w:val="24"/>
                <w:szCs w:val="24"/>
                <w:lang w:val="en-US"/>
              </w:rPr>
              <w:tab/>
            </w:r>
            <w:r w:rsidRPr="00236E71">
              <w:rPr>
                <w:rStyle w:val="Hyperlink"/>
                <w:rFonts w:eastAsia="Times New Roman"/>
                <w:noProof/>
              </w:rPr>
              <w:t>Step 3: MVP Flow Mapping &amp; Feature Priorit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D6ADC" w14:textId="457925F2" w:rsidR="00C12343" w:rsidRDefault="00C1234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4" w:history="1">
            <w:r w:rsidRPr="00236E71">
              <w:rPr>
                <w:rStyle w:val="Hyperlink"/>
                <w:rFonts w:eastAsia="Times New Roman"/>
                <w:noProof/>
              </w:rPr>
              <w:t>#1 Core Architecture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934D0" w14:textId="26C6C951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5" w:history="1">
            <w:r w:rsidRPr="00236E71">
              <w:rPr>
                <w:rStyle w:val="Hyperlink"/>
                <w:rFonts w:ascii="Segoe UI Emoji" w:eastAsia="Times New Roman" w:hAnsi="Segoe UI Emoji" w:cs="Segoe UI Emoji"/>
                <w:b/>
                <w:bCs/>
                <w:noProof/>
                <w:kern w:val="0"/>
                <w:lang w:val="en-US"/>
                <w14:ligatures w14:val="none"/>
              </w:rPr>
              <w:t>🎛️</w:t>
            </w:r>
            <w:r w:rsidRPr="00236E71">
              <w:rPr>
                <w:rStyle w:val="Hyperlink"/>
                <w:rFonts w:eastAsia="Times New Roman" w:cstheme="minorHAnsi"/>
                <w:b/>
                <w:bCs/>
                <w:noProof/>
                <w:kern w:val="0"/>
                <w:lang w:val="en-US"/>
                <w14:ligatures w14:val="none"/>
              </w:rPr>
              <w:t xml:space="preserve"> 1. Architectur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C06ED" w14:textId="002EBCBD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6" w:history="1">
            <w:r w:rsidRPr="00236E71">
              <w:rPr>
                <w:rStyle w:val="Hyperlink"/>
                <w:rFonts w:ascii="Segoe UI Emoji" w:eastAsia="Times New Roman" w:hAnsi="Segoe UI Emoji" w:cs="Segoe UI Emoji"/>
                <w:b/>
                <w:bCs/>
                <w:noProof/>
                <w:kern w:val="0"/>
                <w:lang w:val="en-US"/>
                <w14:ligatures w14:val="none"/>
              </w:rPr>
              <w:t>🔍</w:t>
            </w:r>
            <w:r w:rsidRPr="00236E71">
              <w:rPr>
                <w:rStyle w:val="Hyperlink"/>
                <w:rFonts w:eastAsia="Times New Roman" w:cstheme="minorHAnsi"/>
                <w:b/>
                <w:bCs/>
                <w:noProof/>
                <w:kern w:val="0"/>
                <w:lang w:val="en-US"/>
                <w14:ligatures w14:val="none"/>
              </w:rPr>
              <w:t xml:space="preserve"> 2. Module Brea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27324" w14:textId="3DA8F91B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7" w:history="1">
            <w:r w:rsidRPr="00236E71">
              <w:rPr>
                <w:rStyle w:val="Hyperlink"/>
                <w:rFonts w:ascii="Segoe UI Emoji" w:eastAsia="Times New Roman" w:hAnsi="Segoe UI Emoji" w:cs="Segoe UI Emoji"/>
                <w:b/>
                <w:bCs/>
                <w:noProof/>
                <w:kern w:val="0"/>
                <w:lang w:val="en-US"/>
                <w14:ligatures w14:val="none"/>
              </w:rPr>
              <w:t>🔄</w:t>
            </w:r>
            <w:r w:rsidRPr="00236E71">
              <w:rPr>
                <w:rStyle w:val="Hyperlink"/>
                <w:rFonts w:eastAsia="Times New Roman" w:cstheme="minorHAnsi"/>
                <w:b/>
                <w:bCs/>
                <w:noProof/>
                <w:kern w:val="0"/>
                <w:lang w:val="en-US"/>
                <w14:ligatures w14:val="none"/>
              </w:rPr>
              <w:t xml:space="preserve"> 3. Data &amp; Control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7D2AA" w14:textId="25C8A1F0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8" w:history="1">
            <w:r w:rsidRPr="00236E71">
              <w:rPr>
                <w:rStyle w:val="Hyperlink"/>
                <w:rFonts w:ascii="Segoe UI Emoji" w:eastAsia="Times New Roman" w:hAnsi="Segoe UI Emoji" w:cs="Segoe UI Emoji"/>
                <w:b/>
                <w:bCs/>
                <w:noProof/>
                <w:kern w:val="0"/>
                <w:lang w:val="en-US"/>
                <w14:ligatures w14:val="none"/>
              </w:rPr>
              <w:t>🌐</w:t>
            </w:r>
            <w:r w:rsidRPr="00236E71">
              <w:rPr>
                <w:rStyle w:val="Hyperlink"/>
                <w:rFonts w:eastAsia="Times New Roman" w:cstheme="minorHAnsi"/>
                <w:b/>
                <w:bCs/>
                <w:noProof/>
                <w:kern w:val="0"/>
                <w:lang w:val="en-US"/>
                <w14:ligatures w14:val="none"/>
              </w:rPr>
              <w:t xml:space="preserve"> 4. Where AI F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9B280" w14:textId="6D6813E6" w:rsidR="00C12343" w:rsidRDefault="00C1234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89" w:history="1">
            <w:r w:rsidRPr="00236E71">
              <w:rPr>
                <w:rStyle w:val="Hyperlink"/>
                <w:rFonts w:eastAsia="Times New Roman"/>
                <w:noProof/>
              </w:rPr>
              <w:t>#2 Dev Environment Setup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1C42C" w14:textId="11D78AC1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90" w:history="1">
            <w:r w:rsidRPr="00236E71">
              <w:rPr>
                <w:rStyle w:val="Hyperlink"/>
                <w:rFonts w:ascii="Segoe UI Emoji" w:eastAsia="Times New Roman" w:hAnsi="Segoe UI Emoji" w:cs="Segoe UI Emoji"/>
                <w:noProof/>
              </w:rPr>
              <w:t>📘</w:t>
            </w:r>
            <w:r w:rsidRPr="00236E71">
              <w:rPr>
                <w:rStyle w:val="Hyperlink"/>
                <w:noProof/>
              </w:rPr>
              <w:t>1. Blueprint &amp; Scaffold for GitHub repo (folder structu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FA680" w14:textId="581E3A9F" w:rsidR="00C12343" w:rsidRDefault="00C1234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91" w:history="1">
            <w:r w:rsidRPr="00236E71">
              <w:rPr>
                <w:rStyle w:val="Hyperlink"/>
                <w:rFonts w:ascii="Segoe UI Emoji" w:eastAsia="Times New Roman" w:hAnsi="Segoe UI Emoji" w:cs="Segoe UI Emoji"/>
                <w:noProof/>
              </w:rPr>
              <w:t>📘</w:t>
            </w:r>
            <w:r w:rsidRPr="00236E71">
              <w:rPr>
                <w:rStyle w:val="Hyperlink"/>
                <w:rFonts w:eastAsia="Times New Roman" w:cstheme="minorHAnsi"/>
                <w:noProof/>
              </w:rPr>
              <w:t xml:space="preserve"> 2. Setup &amp; Project Scaffold / Setup Instructions (README_SETUP.m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3402A" w14:textId="657991AE" w:rsidR="00C12343" w:rsidRDefault="00C1234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92" w:history="1">
            <w:r w:rsidRPr="00236E71">
              <w:rPr>
                <w:rStyle w:val="Hyperlink"/>
                <w:rFonts w:eastAsia="Times New Roman"/>
                <w:noProof/>
              </w:rPr>
              <w:t>#3 MVP Flow Mapping &amp; Feature Priorit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13F90" w14:textId="34846B7F" w:rsidR="00C12343" w:rsidRDefault="00C1234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93" w:history="1">
            <w:r w:rsidRPr="00236E71">
              <w:rPr>
                <w:rStyle w:val="Hyperlink"/>
                <w:noProof/>
              </w:rPr>
              <w:t>“Risks &amp; Mitigations”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0228C" w14:textId="19E88D23" w:rsidR="00C12343" w:rsidRDefault="00C1234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val="en-US"/>
            </w:rPr>
          </w:pPr>
          <w:hyperlink w:anchor="_Toc198813994" w:history="1">
            <w:r w:rsidRPr="00236E71">
              <w:rPr>
                <w:rStyle w:val="Hyperlink"/>
                <w:noProof/>
              </w:rPr>
              <w:t>Append Next Roadmap Steps (4–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7A926" w14:textId="2A2A2748" w:rsidR="00276968" w:rsidRDefault="00276968" w:rsidP="004E501F">
          <w:pPr>
            <w:tabs>
              <w:tab w:val="right" w:leader="dot" w:pos="9356"/>
            </w:tabs>
            <w:ind w:left="-851"/>
          </w:pPr>
          <w:r w:rsidRPr="004E501F">
            <w:rPr>
              <w:rFonts w:cstheme="minorHAnsi"/>
              <w:b/>
              <w:bCs/>
              <w:noProof/>
              <w:sz w:val="36"/>
              <w:szCs w:val="36"/>
            </w:rPr>
            <w:fldChar w:fldCharType="end"/>
          </w:r>
        </w:p>
      </w:sdtContent>
    </w:sdt>
    <w:p w14:paraId="30835371" w14:textId="77777777" w:rsidR="00276968" w:rsidRDefault="00276968" w:rsidP="00564D97">
      <w:pPr>
        <w:rPr>
          <w:lang w:val="en-US"/>
        </w:rPr>
      </w:pPr>
    </w:p>
    <w:p w14:paraId="48F756A4" w14:textId="77777777" w:rsidR="00564D97" w:rsidRDefault="00564D97" w:rsidP="00564D97">
      <w:pPr>
        <w:rPr>
          <w:lang w:val="en-US"/>
        </w:rPr>
      </w:pPr>
    </w:p>
    <w:p w14:paraId="49CEEBCF" w14:textId="77777777" w:rsidR="00564D97" w:rsidRDefault="00564D97" w:rsidP="00564D97">
      <w:pPr>
        <w:rPr>
          <w:lang w:val="en-US"/>
        </w:rPr>
      </w:pPr>
    </w:p>
    <w:p w14:paraId="47E70EBE" w14:textId="77777777" w:rsidR="006563D7" w:rsidRDefault="006563D7" w:rsidP="00564D97">
      <w:pPr>
        <w:rPr>
          <w:lang w:val="en-US"/>
        </w:rPr>
      </w:pPr>
    </w:p>
    <w:p w14:paraId="158C4F71" w14:textId="77777777" w:rsidR="006563D7" w:rsidRDefault="006563D7" w:rsidP="00564D97">
      <w:pPr>
        <w:rPr>
          <w:lang w:val="en-US"/>
        </w:rPr>
      </w:pPr>
    </w:p>
    <w:p w14:paraId="0C735D8A" w14:textId="77777777" w:rsidR="006563D7" w:rsidRDefault="006563D7" w:rsidP="00564D97">
      <w:pPr>
        <w:rPr>
          <w:lang w:val="en-US"/>
        </w:rPr>
      </w:pPr>
    </w:p>
    <w:p w14:paraId="38C7139A" w14:textId="77777777" w:rsidR="00683FC3" w:rsidRDefault="00683FC3" w:rsidP="00564D97">
      <w:pPr>
        <w:rPr>
          <w:lang w:val="en-US"/>
        </w:rPr>
      </w:pPr>
    </w:p>
    <w:p w14:paraId="05E02B3D" w14:textId="77777777" w:rsidR="006563D7" w:rsidRDefault="006563D7" w:rsidP="00564D97">
      <w:pPr>
        <w:rPr>
          <w:lang w:val="en-US"/>
        </w:rPr>
      </w:pPr>
    </w:p>
    <w:p w14:paraId="4928EC78" w14:textId="77777777" w:rsidR="006563D7" w:rsidRDefault="006563D7" w:rsidP="00564D97">
      <w:pPr>
        <w:rPr>
          <w:lang w:val="en-US"/>
        </w:rPr>
      </w:pPr>
    </w:p>
    <w:p w14:paraId="3294C4B0" w14:textId="16E2CDD7" w:rsidR="00A837F3" w:rsidRPr="009B3A91" w:rsidRDefault="00A837F3" w:rsidP="009B3A91">
      <w:pPr>
        <w:spacing w:line="240" w:lineRule="auto"/>
        <w:jc w:val="center"/>
        <w:outlineLvl w:val="2"/>
        <w:rPr>
          <w:rFonts w:eastAsia="Times New Roman" w:cstheme="minorHAnsi"/>
          <w:b/>
          <w:bCs/>
          <w:color w:val="004E9A"/>
          <w:kern w:val="0"/>
          <w:sz w:val="96"/>
          <w:szCs w:val="96"/>
          <w:lang w:val="en-US"/>
          <w14:ligatures w14:val="none"/>
        </w:rPr>
      </w:pPr>
      <w:bookmarkStart w:id="0" w:name="_Toc198813980"/>
      <w:r w:rsidRPr="009B3A91">
        <w:rPr>
          <w:rFonts w:ascii="Segoe UI Emoji" w:eastAsia="Times New Roman" w:hAnsi="Segoe UI Emoji" w:cs="Segoe UI Emoji"/>
          <w:b/>
          <w:bCs/>
          <w:kern w:val="0"/>
          <w:sz w:val="96"/>
          <w:szCs w:val="96"/>
          <w:lang w:val="en-US"/>
          <w14:ligatures w14:val="none"/>
        </w:rPr>
        <w:lastRenderedPageBreak/>
        <w:t>✅</w:t>
      </w:r>
      <w:r w:rsidRPr="009B3A91">
        <w:rPr>
          <w:rFonts w:eastAsia="Times New Roman" w:cstheme="minorHAnsi"/>
          <w:b/>
          <w:bCs/>
          <w:kern w:val="0"/>
          <w:sz w:val="96"/>
          <w:szCs w:val="96"/>
          <w:lang w:val="en-US"/>
          <w14:ligatures w14:val="none"/>
        </w:rPr>
        <w:t xml:space="preserve"> </w:t>
      </w:r>
      <w:r w:rsidR="009B3A91" w:rsidRPr="009B3A91">
        <w:rPr>
          <w:rFonts w:eastAsia="Times New Roman" w:cstheme="minorHAnsi"/>
          <w:b/>
          <w:bCs/>
          <w:color w:val="004E9A"/>
          <w:kern w:val="0"/>
          <w:sz w:val="96"/>
          <w:szCs w:val="96"/>
          <w:lang w:val="en-US"/>
          <w14:ligatures w14:val="none"/>
        </w:rPr>
        <w:t>R</w:t>
      </w:r>
      <w:r w:rsidRPr="009B3A91">
        <w:rPr>
          <w:rFonts w:eastAsia="Times New Roman" w:cstheme="minorHAnsi"/>
          <w:b/>
          <w:bCs/>
          <w:color w:val="004E9A"/>
          <w:kern w:val="0"/>
          <w:sz w:val="96"/>
          <w:szCs w:val="96"/>
          <w:lang w:val="en-US"/>
          <w14:ligatures w14:val="none"/>
        </w:rPr>
        <w:t>oadmap</w:t>
      </w:r>
      <w:bookmarkEnd w:id="0"/>
    </w:p>
    <w:p w14:paraId="104A5700" w14:textId="77777777" w:rsidR="00A837F3" w:rsidRPr="00276968" w:rsidRDefault="00A837F3" w:rsidP="00276968">
      <w:pPr>
        <w:pStyle w:val="Heading2"/>
        <w:spacing w:after="0"/>
        <w:rPr>
          <w:rFonts w:eastAsia="Times New Roman"/>
          <w:sz w:val="40"/>
          <w:szCs w:val="28"/>
        </w:rPr>
      </w:pPr>
      <w:bookmarkStart w:id="1" w:name="_Toc198813981"/>
      <w:r w:rsidRPr="00276968">
        <w:rPr>
          <w:rFonts w:eastAsia="Times New Roman"/>
          <w:sz w:val="40"/>
          <w:szCs w:val="28"/>
        </w:rPr>
        <w:t>Step 1: Core Architecture Mapping</w:t>
      </w:r>
      <w:bookmarkEnd w:id="1"/>
    </w:p>
    <w:p w14:paraId="0EF86448" w14:textId="77777777" w:rsidR="00A837F3" w:rsidRPr="00A837F3" w:rsidRDefault="00A837F3" w:rsidP="00A837F3">
      <w:p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proofErr w:type="gramStart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e’ll</w:t>
      </w:r>
      <w:proofErr w:type="gramEnd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map the </w:t>
      </w:r>
      <w:r w:rsidRPr="00A837F3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internal system architecture</w:t>
      </w: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for the Copilot software—breaking it into modules aligned with your 3 core capabilities:</w:t>
      </w:r>
    </w:p>
    <w:p w14:paraId="6A2BEA5B" w14:textId="038ED385" w:rsidR="00A837F3" w:rsidRPr="00A837F3" w:rsidRDefault="00A837F3" w:rsidP="00A837F3">
      <w:pPr>
        <w:numPr>
          <w:ilvl w:val="0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tatistical Test Guidance Engine</w:t>
      </w: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Decision Tree + Wizard)</w:t>
      </w:r>
      <w:r w:rsidR="00716704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  <w:r w:rsid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</w:t>
      </w:r>
    </w:p>
    <w:p w14:paraId="31CA9AD9" w14:textId="1C6A225B" w:rsidR="00A837F3" w:rsidRPr="00A837F3" w:rsidRDefault="00A837F3" w:rsidP="00A837F3">
      <w:pPr>
        <w:numPr>
          <w:ilvl w:val="0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SPSS Code Generator</w:t>
      </w: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AI Copilot for syntax)</w:t>
      </w:r>
      <w:r w:rsidR="00716704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. </w:t>
      </w:r>
    </w:p>
    <w:p w14:paraId="44A33EFD" w14:textId="4E1A8BC8" w:rsidR="00A837F3" w:rsidRPr="00A837F3" w:rsidRDefault="00A837F3" w:rsidP="00A837F3">
      <w:pPr>
        <w:numPr>
          <w:ilvl w:val="0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Plain-Language Output Explainer</w:t>
      </w: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Narrative engine for interpretation)</w:t>
      </w:r>
      <w:r w:rsidR="00716704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45B446AD" w14:textId="1A25B703" w:rsidR="00A837F3" w:rsidRPr="00A837F3" w:rsidRDefault="00A837F3" w:rsidP="00A837F3">
      <w:p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This includes:</w:t>
      </w:r>
    </w:p>
    <w:p w14:paraId="300841BA" w14:textId="77777777" w:rsidR="00A837F3" w:rsidRPr="00A837F3" w:rsidRDefault="00A837F3" w:rsidP="00A837F3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Module breakdown</w:t>
      </w:r>
    </w:p>
    <w:p w14:paraId="47CE3F1B" w14:textId="77777777" w:rsidR="00A837F3" w:rsidRPr="00A837F3" w:rsidRDefault="00A837F3" w:rsidP="00A837F3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How they connect (data flow, UI, AI logic)</w:t>
      </w:r>
    </w:p>
    <w:p w14:paraId="4E57D409" w14:textId="77777777" w:rsidR="00A837F3" w:rsidRPr="00A837F3" w:rsidRDefault="00A837F3" w:rsidP="00A837F3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here AI models come into play (prompt generation, result parsing)</w:t>
      </w:r>
    </w:p>
    <w:p w14:paraId="0ED2FEB6" w14:textId="39D2E09A" w:rsidR="00A837F3" w:rsidRPr="00276968" w:rsidRDefault="00A837F3" w:rsidP="00276968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hich stack tools power each module</w:t>
      </w:r>
      <w:r w:rsidR="00716704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. The </w:t>
      </w:r>
    </w:p>
    <w:p w14:paraId="138C8498" w14:textId="77777777" w:rsidR="00A837F3" w:rsidRPr="00276968" w:rsidRDefault="00A837F3" w:rsidP="00276968">
      <w:pPr>
        <w:pStyle w:val="Heading2"/>
        <w:spacing w:after="0"/>
        <w:rPr>
          <w:rFonts w:eastAsia="Times New Roman"/>
          <w:sz w:val="40"/>
          <w:szCs w:val="28"/>
        </w:rPr>
      </w:pPr>
      <w:bookmarkStart w:id="2" w:name="_Toc198813982"/>
      <w:r w:rsidRPr="00276968">
        <w:rPr>
          <w:rFonts w:eastAsia="Times New Roman"/>
          <w:sz w:val="40"/>
          <w:szCs w:val="28"/>
        </w:rPr>
        <w:t>Step 2: Dev Environment Setup Plan</w:t>
      </w:r>
      <w:bookmarkEnd w:id="2"/>
    </w:p>
    <w:p w14:paraId="51BA884E" w14:textId="5E7812AF" w:rsidR="00A837F3" w:rsidRPr="00A837F3" w:rsidRDefault="00A837F3" w:rsidP="00A837F3">
      <w:p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Based on that architecture, </w:t>
      </w:r>
      <w:proofErr w:type="gramStart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’ll</w:t>
      </w:r>
      <w:proofErr w:type="gramEnd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sketch out the folder structure and package scaffolding </w:t>
      </w:r>
      <w:proofErr w:type="gramStart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e’ll</w:t>
      </w:r>
      <w:proofErr w:type="gramEnd"/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use—React/Electron + Python backend integration.</w:t>
      </w:r>
    </w:p>
    <w:p w14:paraId="4EF9C84F" w14:textId="77777777" w:rsidR="00A837F3" w:rsidRPr="00276968" w:rsidRDefault="00A837F3" w:rsidP="00276968">
      <w:pPr>
        <w:pStyle w:val="Heading2"/>
        <w:spacing w:after="0"/>
        <w:rPr>
          <w:rFonts w:eastAsia="Times New Roman"/>
          <w:sz w:val="40"/>
          <w:szCs w:val="28"/>
        </w:rPr>
      </w:pPr>
      <w:bookmarkStart w:id="3" w:name="_Toc198813983"/>
      <w:r w:rsidRPr="00276968">
        <w:rPr>
          <w:rFonts w:eastAsia="Times New Roman"/>
          <w:sz w:val="40"/>
          <w:szCs w:val="28"/>
        </w:rPr>
        <w:t>Step 3: MVP Flow Mapping &amp; Feature Prioritization</w:t>
      </w:r>
      <w:bookmarkEnd w:id="3"/>
    </w:p>
    <w:p w14:paraId="5F865876" w14:textId="765756FF" w:rsidR="00A837F3" w:rsidRPr="00A837F3" w:rsidRDefault="00276968" w:rsidP="00A837F3">
      <w:p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To C</w:t>
      </w:r>
      <w:r w:rsidR="00A837F3"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reate a flowchart of how a user goes from:</w:t>
      </w:r>
    </w:p>
    <w:p w14:paraId="3FFC97EF" w14:textId="77777777" w:rsidR="00A837F3" w:rsidRPr="00A837F3" w:rsidRDefault="00A837F3" w:rsidP="00A837F3">
      <w:pPr>
        <w:numPr>
          <w:ilvl w:val="0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electing a test → understanding it → generating SPSS syntax → interpreting results.</w:t>
      </w:r>
    </w:p>
    <w:p w14:paraId="585D8955" w14:textId="77777777" w:rsidR="00A837F3" w:rsidRPr="00A837F3" w:rsidRDefault="00A837F3" w:rsidP="00A837F3">
      <w:p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This flow will directly map to:</w:t>
      </w:r>
    </w:p>
    <w:p w14:paraId="176A7618" w14:textId="77777777" w:rsidR="00A837F3" w:rsidRPr="00A837F3" w:rsidRDefault="00A837F3" w:rsidP="00A837F3">
      <w:pPr>
        <w:numPr>
          <w:ilvl w:val="0"/>
          <w:numId w:val="12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Buttons, input fields, dropdowns, tabs, etc.</w:t>
      </w:r>
    </w:p>
    <w:p w14:paraId="6A4145FE" w14:textId="77777777" w:rsidR="00A837F3" w:rsidRPr="00A837F3" w:rsidRDefault="00A837F3" w:rsidP="00A837F3">
      <w:pPr>
        <w:numPr>
          <w:ilvl w:val="0"/>
          <w:numId w:val="12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A837F3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hat each UI component triggers behind the scenes.</w:t>
      </w:r>
    </w:p>
    <w:p w14:paraId="4ACE3FEB" w14:textId="77777777" w:rsidR="002B037B" w:rsidRDefault="002B037B" w:rsidP="00A837F3">
      <w:pPr>
        <w:spacing w:after="0"/>
        <w:rPr>
          <w:rFonts w:cstheme="minorHAnsi"/>
          <w:sz w:val="28"/>
          <w:szCs w:val="28"/>
        </w:rPr>
      </w:pPr>
    </w:p>
    <w:p w14:paraId="06CAE00A" w14:textId="77777777" w:rsidR="00B57B8D" w:rsidRDefault="00B57B8D" w:rsidP="00A837F3">
      <w:pPr>
        <w:spacing w:after="0"/>
        <w:rPr>
          <w:rFonts w:cstheme="minorHAnsi"/>
          <w:sz w:val="28"/>
          <w:szCs w:val="28"/>
        </w:rPr>
      </w:pPr>
    </w:p>
    <w:p w14:paraId="4550638C" w14:textId="5D9A28E6" w:rsidR="00B57B8D" w:rsidRPr="00276968" w:rsidRDefault="000552A1" w:rsidP="00276968">
      <w:pPr>
        <w:pStyle w:val="Heading1"/>
        <w:numPr>
          <w:ilvl w:val="0"/>
          <w:numId w:val="0"/>
        </w:numPr>
        <w:ind w:left="432"/>
        <w:jc w:val="center"/>
        <w:rPr>
          <w:rFonts w:eastAsia="Times New Roman"/>
          <w:szCs w:val="96"/>
        </w:rPr>
      </w:pPr>
      <w:bookmarkStart w:id="4" w:name="_Toc198813984"/>
      <w:r w:rsidRPr="00276968">
        <w:rPr>
          <w:rFonts w:eastAsia="Times New Roman"/>
          <w:szCs w:val="96"/>
        </w:rPr>
        <w:lastRenderedPageBreak/>
        <w:t>#1</w:t>
      </w:r>
      <w:r w:rsidR="00276968" w:rsidRPr="00276968">
        <w:rPr>
          <w:rFonts w:eastAsia="Times New Roman"/>
          <w:szCs w:val="96"/>
        </w:rPr>
        <w:t xml:space="preserve"> </w:t>
      </w:r>
      <w:r w:rsidR="00B57B8D" w:rsidRPr="00276968">
        <w:rPr>
          <w:rFonts w:eastAsia="Times New Roman"/>
          <w:szCs w:val="96"/>
        </w:rPr>
        <w:t>Core Architecture Mapping</w:t>
      </w:r>
      <w:bookmarkEnd w:id="4"/>
    </w:p>
    <w:p w14:paraId="663BA88F" w14:textId="2AB6B6C0" w:rsidR="00F55866" w:rsidRPr="00F55866" w:rsidRDefault="00F55866" w:rsidP="00F5586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</w:p>
    <w:p w14:paraId="19BE5376" w14:textId="77777777" w:rsidR="00F55866" w:rsidRPr="00F55866" w:rsidRDefault="00F55866" w:rsidP="00A1253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</w:pPr>
      <w:bookmarkStart w:id="5" w:name="_Toc198813985"/>
      <w:r w:rsidRPr="00F55866">
        <w:rPr>
          <w:rFonts w:ascii="Segoe UI Emoji" w:eastAsia="Times New Roman" w:hAnsi="Segoe UI Emoji" w:cs="Segoe UI Emoji"/>
          <w:b/>
          <w:bCs/>
          <w:kern w:val="0"/>
          <w:sz w:val="48"/>
          <w:szCs w:val="48"/>
          <w:lang w:val="en-US"/>
          <w14:ligatures w14:val="none"/>
        </w:rPr>
        <w:t>🎛️</w:t>
      </w:r>
      <w:r w:rsidRPr="00F55866">
        <w:rPr>
          <w:rFonts w:eastAsia="Times New Roman" w:cstheme="minorHAnsi"/>
          <w:b/>
          <w:bCs/>
          <w:kern w:val="0"/>
          <w:sz w:val="44"/>
          <w:szCs w:val="44"/>
          <w:lang w:val="en-US"/>
          <w14:ligatures w14:val="none"/>
        </w:rPr>
        <w:t xml:space="preserve"> </w:t>
      </w:r>
      <w:r w:rsidRPr="00F55866"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  <w:t>1. Architecture Overview</w:t>
      </w:r>
      <w:bookmarkEnd w:id="5"/>
    </w:p>
    <w:p w14:paraId="3594A3B8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┌─────────────┐       ┌──────────────────┐       ┌──────────────┐</w:t>
      </w:r>
    </w:p>
    <w:p w14:paraId="2259991F" w14:textId="0C77328E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SPSS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(or   │</w:t>
      </w:r>
      <w:r w:rsidRPr="00F55866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>◀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────</w:t>
      </w:r>
      <w:r w:rsidRPr="00F55866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>▶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SPSS-Bridge     </w:t>
      </w:r>
      <w:r w:rsidR="00AA58D5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</w:t>
      </w:r>
      <w:r w:rsidR="00AA58D5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</w:t>
      </w:r>
      <w:r w:rsidRPr="00F55866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>◀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──</w:t>
      </w:r>
      <w:r w:rsidRPr="00F55866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>▶</w:t>
      </w:r>
      <w:r w:rsidR="00AA58D5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 xml:space="preserve">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Python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</w:t>
      </w:r>
      <w:r w:rsidR="00DD38D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</w:t>
      </w:r>
      <w:r w:rsidR="00AA58D5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</w:t>
      </w:r>
    </w:p>
    <w:p w14:paraId="6253F47B" w14:textId="1BF2E893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RStudio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,   │       │ Automation Layer │   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Engine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</w:t>
      </w:r>
      <w:r w:rsidR="00DD38D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</w:t>
      </w:r>
    </w:p>
    <w:p w14:paraId="49D6F1B1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</w:t>
      </w:r>
      <w:proofErr w:type="spell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Jamovi</w:t>
      </w:r>
      <w:proofErr w:type="spellEnd"/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)    │       └──────────────────┘       └──────────────┘</w:t>
      </w:r>
    </w:p>
    <w:p w14:paraId="5602F96D" w14:textId="2DE868B6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(UI)   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│               ▲                           ▲</w:t>
      </w:r>
    </w:p>
    <w:p w14:paraId="4B27BA8A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└─────────────┘               │                           │</w:t>
      </w:r>
    </w:p>
    <w:p w14:paraId="4E2C2835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 ▲                      │                           │</w:t>
      </w:r>
    </w:p>
    <w:p w14:paraId="0F0F5E8F" w14:textId="2CABA47F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 │                      │ calls SPSS syntax         │</w:t>
      </w:r>
    </w:p>
    <w:p w14:paraId="5BAB5D9A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UI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-Automation       │                           │</w:t>
      </w:r>
    </w:p>
    <w:p w14:paraId="5832CBFD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 │ overlay &amp; clicks     │                           │</w:t>
      </w:r>
    </w:p>
    <w:p w14:paraId="2FC88A18" w14:textId="48FD43C0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 ▼                      ▼                          │</w:t>
      </w:r>
    </w:p>
    <w:p w14:paraId="3B6684C0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┌───────────────────┐    ┌──────────────────┐    ┌─────────────────┐</w:t>
      </w:r>
    </w:p>
    <w:p w14:paraId="66FF7EE8" w14:textId="206D0168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Embedded Chat-Bar │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Node.js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Backend │    │   AI Engine     │</w:t>
      </w:r>
    </w:p>
    <w:p w14:paraId="72B47D38" w14:textId="10DBB206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(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Electron +     │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&amp;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License Server│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(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penAI/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Claude)│</w:t>
      </w:r>
      <w:proofErr w:type="gramEnd"/>
    </w:p>
    <w:p w14:paraId="1134BF9D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 React +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TS)   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│    └──────────────────┘    └─────────────────┘</w:t>
      </w:r>
    </w:p>
    <w:p w14:paraId="2FA79DA9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└───────────────────┘            ▲                      ▲</w:t>
      </w:r>
    </w:p>
    <w:p w14:paraId="4C583C01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▲   ▲                  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prompts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/ parses    │</w:t>
      </w:r>
    </w:p>
    <w:p w14:paraId="7002C382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       │                      │</w:t>
      </w:r>
    </w:p>
    <w:p w14:paraId="35134791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       ▼                      │</w:t>
      </w:r>
    </w:p>
    <w:p w14:paraId="3FAD4A89" w14:textId="57494F58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┌─────────────────┐        </w:t>
      </w:r>
      <w:r w:rsidR="00852651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│</w:t>
      </w:r>
    </w:p>
    <w:p w14:paraId="761140D5" w14:textId="0E4EBA56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│   SQLite DB     │</w:t>
      </w:r>
      <w:r w:rsidRPr="00F55866">
        <w:rPr>
          <w:rFonts w:ascii="Cambria Math" w:eastAsia="Times New Roman" w:hAnsi="Cambria Math" w:cs="Cambria Math"/>
          <w:kern w:val="0"/>
          <w:sz w:val="20"/>
          <w:szCs w:val="20"/>
          <w:lang w:val="en-US"/>
          <w14:ligatures w14:val="none"/>
        </w:rPr>
        <w:t>◀</w:t>
      </w: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─────────┘</w:t>
      </w:r>
    </w:p>
    <w:p w14:paraId="0EF12E22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│ (Project State, │</w:t>
      </w:r>
    </w:p>
    <w:p w14:paraId="5583807A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Chat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History,  │</w:t>
      </w:r>
      <w:proofErr w:type="gramEnd"/>
    </w:p>
    <w:p w14:paraId="30E4B604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Snapshots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)     │</w:t>
      </w:r>
    </w:p>
    <w:p w14:paraId="51278E4B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               └─────────────────┘</w:t>
      </w:r>
    </w:p>
    <w:p w14:paraId="758AC117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│</w:t>
      </w:r>
    </w:p>
    <w:p w14:paraId="671E7422" w14:textId="1DFD1BF6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   └─── local </w:t>
      </w:r>
      <w:proofErr w:type="gramStart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tate(</w:t>
      </w:r>
      <w:proofErr w:type="gramEnd"/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mode, user context, UI flags)</w:t>
      </w:r>
    </w:p>
    <w:p w14:paraId="165A2208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│</w:t>
      </w:r>
    </w:p>
    <w:p w14:paraId="1AD8530B" w14:textId="77777777" w:rsidR="00F55866" w:rsidRPr="00F55866" w:rsidRDefault="00F55866" w:rsidP="00F5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F55866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      └─── user clicks / chat commands</w:t>
      </w:r>
    </w:p>
    <w:p w14:paraId="37E5EE0E" w14:textId="3B785F9A" w:rsidR="0071422C" w:rsidRDefault="00C12343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pict w14:anchorId="4A08FDA9">
          <v:rect id="_x0000_i1025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42436BA9" w14:textId="77777777" w:rsidR="000321BD" w:rsidRDefault="000321BD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20941B5F" w14:textId="77777777" w:rsidR="00E352A2" w:rsidRDefault="00E352A2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41B8EC30" w14:textId="77777777" w:rsidR="000321BD" w:rsidRPr="00F55866" w:rsidRDefault="000321BD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46C27298" w14:textId="77777777" w:rsidR="00F55866" w:rsidRPr="00F55866" w:rsidRDefault="00F55866" w:rsidP="00F5586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</w:pPr>
      <w:bookmarkStart w:id="6" w:name="_Toc198813986"/>
      <w:r w:rsidRPr="00F55866">
        <w:rPr>
          <w:rFonts w:ascii="Segoe UI Emoji" w:eastAsia="Times New Roman" w:hAnsi="Segoe UI Emoji" w:cs="Segoe UI Emoji"/>
          <w:b/>
          <w:bCs/>
          <w:kern w:val="0"/>
          <w:sz w:val="48"/>
          <w:szCs w:val="48"/>
          <w:lang w:val="en-US"/>
          <w14:ligatures w14:val="none"/>
        </w:rPr>
        <w:lastRenderedPageBreak/>
        <w:t>🔍</w:t>
      </w:r>
      <w:r w:rsidRPr="00F55866"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  <w:t xml:space="preserve"> 2. Module Breakdown</w:t>
      </w:r>
      <w:bookmarkEnd w:id="6"/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2042"/>
        <w:gridCol w:w="3991"/>
        <w:gridCol w:w="3317"/>
      </w:tblGrid>
      <w:tr w:rsidR="00F55866" w:rsidRPr="00F55866" w14:paraId="47F278C2" w14:textId="77777777" w:rsidTr="00F558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2CB31028" w14:textId="77777777" w:rsidR="00F55866" w:rsidRPr="00F55866" w:rsidRDefault="00F55866" w:rsidP="00F55866">
            <w:pPr>
              <w:jc w:val="center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Module</w:t>
            </w:r>
          </w:p>
        </w:tc>
        <w:tc>
          <w:tcPr>
            <w:tcW w:w="2134" w:type="pct"/>
            <w:hideMark/>
          </w:tcPr>
          <w:p w14:paraId="6C7F8753" w14:textId="77777777" w:rsidR="00F55866" w:rsidRPr="00F55866" w:rsidRDefault="00F55866" w:rsidP="00F558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Responsibility</w:t>
            </w:r>
          </w:p>
        </w:tc>
        <w:tc>
          <w:tcPr>
            <w:tcW w:w="1774" w:type="pct"/>
            <w:hideMark/>
          </w:tcPr>
          <w:p w14:paraId="73776F37" w14:textId="77777777" w:rsidR="00F55866" w:rsidRPr="00F55866" w:rsidRDefault="00F55866" w:rsidP="00F558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Tech Stack</w:t>
            </w:r>
          </w:p>
        </w:tc>
      </w:tr>
      <w:tr w:rsidR="00A12536" w:rsidRPr="00F55866" w14:paraId="2DA0CCFB" w14:textId="77777777" w:rsidTr="00F55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3C0F73FB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1. Embedded Chat-Bar UI</w:t>
            </w:r>
          </w:p>
        </w:tc>
        <w:tc>
          <w:tcPr>
            <w:tcW w:w="2134" w:type="pct"/>
            <w:hideMark/>
          </w:tcPr>
          <w:p w14:paraId="37E1454B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• Presents chat-style prompts &amp; buttons• Displays progress, errors, interpretations</w:t>
            </w:r>
          </w:p>
        </w:tc>
        <w:tc>
          <w:tcPr>
            <w:tcW w:w="1774" w:type="pct"/>
            <w:hideMark/>
          </w:tcPr>
          <w:p w14:paraId="582C114E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Electron + React + </w:t>
            </w:r>
            <w:proofErr w:type="spell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TypeScriptTailwind</w:t>
            </w:r>
            <w:proofErr w:type="spellEnd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 CSS, Framer Motion</w:t>
            </w:r>
          </w:p>
        </w:tc>
      </w:tr>
      <w:tr w:rsidR="00F55866" w:rsidRPr="00F55866" w14:paraId="4731C5D0" w14:textId="77777777" w:rsidTr="00F558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0CE48564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2. Node.js Backend &amp; License</w:t>
            </w:r>
          </w:p>
        </w:tc>
        <w:tc>
          <w:tcPr>
            <w:tcW w:w="2134" w:type="pct"/>
            <w:hideMark/>
          </w:tcPr>
          <w:p w14:paraId="35DDF664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• Orchestrates user requests → AI → SPSS bridge• Validates subscription (Stripe &amp; </w:t>
            </w:r>
            <w:proofErr w:type="gram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JWTs)•</w:t>
            </w:r>
            <w:proofErr w:type="gramEnd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 Routes data to/from SQLite</w:t>
            </w:r>
          </w:p>
        </w:tc>
        <w:tc>
          <w:tcPr>
            <w:tcW w:w="1774" w:type="pct"/>
            <w:hideMark/>
          </w:tcPr>
          <w:p w14:paraId="1F42227D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Node.js (TypeScript)Stripe API, JWT license server</w:t>
            </w:r>
          </w:p>
        </w:tc>
      </w:tr>
      <w:tr w:rsidR="00A12536" w:rsidRPr="00F55866" w14:paraId="0DEA26E6" w14:textId="77777777" w:rsidTr="00F55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5B7EA370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3. AI Engine Interface</w:t>
            </w:r>
          </w:p>
        </w:tc>
        <w:tc>
          <w:tcPr>
            <w:tcW w:w="2134" w:type="pct"/>
            <w:hideMark/>
          </w:tcPr>
          <w:p w14:paraId="2450E897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• Builds &amp; sends prompt to LLM• Parses LLM response into commands or narrative</w:t>
            </w:r>
          </w:p>
        </w:tc>
        <w:tc>
          <w:tcPr>
            <w:tcW w:w="1774" w:type="pct"/>
            <w:hideMark/>
          </w:tcPr>
          <w:p w14:paraId="4EF7A7B8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OpenAI API (GPT-4) or Anthropic Claude via REST</w:t>
            </w:r>
          </w:p>
        </w:tc>
      </w:tr>
      <w:tr w:rsidR="00F55866" w:rsidRPr="00F55866" w14:paraId="22E3D57A" w14:textId="77777777" w:rsidTr="00F558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6AE2EBFE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4. SPSS-Bridge Automation Layer</w:t>
            </w:r>
          </w:p>
        </w:tc>
        <w:tc>
          <w:tcPr>
            <w:tcW w:w="2134" w:type="pct"/>
            <w:hideMark/>
          </w:tcPr>
          <w:p w14:paraId="1E845015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• Executes SPSS syntax (via Python </w:t>
            </w:r>
            <w:proofErr w:type="gram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Essentials)•</w:t>
            </w:r>
            <w:proofErr w:type="gramEnd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 Falls back to GUI automation (</w:t>
            </w:r>
            <w:proofErr w:type="spell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PyAutoGUI</w:t>
            </w:r>
            <w:proofErr w:type="spellEnd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)</w:t>
            </w:r>
          </w:p>
        </w:tc>
        <w:tc>
          <w:tcPr>
            <w:tcW w:w="1774" w:type="pct"/>
            <w:hideMark/>
          </w:tcPr>
          <w:p w14:paraId="5501032E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Python + SPSS Python </w:t>
            </w:r>
            <w:proofErr w:type="spell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EssentialsPyAutoGUI</w:t>
            </w:r>
            <w:proofErr w:type="spellEnd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 xml:space="preserve"> / </w:t>
            </w:r>
            <w:proofErr w:type="spellStart"/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AutoHotKey</w:t>
            </w:r>
            <w:proofErr w:type="spellEnd"/>
          </w:p>
        </w:tc>
      </w:tr>
      <w:tr w:rsidR="00A12536" w:rsidRPr="00F55866" w14:paraId="70C08A70" w14:textId="77777777" w:rsidTr="00F55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19817407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5. Python Engine</w:t>
            </w:r>
          </w:p>
        </w:tc>
        <w:tc>
          <w:tcPr>
            <w:tcW w:w="2134" w:type="pct"/>
            <w:hideMark/>
          </w:tcPr>
          <w:p w14:paraId="164CE7B1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• Loads &amp; runs SPSS scripts• Reads/writes .sav files• Returns raw tables &amp; logs</w:t>
            </w:r>
          </w:p>
        </w:tc>
        <w:tc>
          <w:tcPr>
            <w:tcW w:w="1774" w:type="pct"/>
            <w:hideMark/>
          </w:tcPr>
          <w:p w14:paraId="1F613F27" w14:textId="77777777" w:rsidR="00F55866" w:rsidRPr="00F55866" w:rsidRDefault="00F55866" w:rsidP="00F558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Python 3.x</w:t>
            </w:r>
          </w:p>
        </w:tc>
      </w:tr>
      <w:tr w:rsidR="00F55866" w:rsidRPr="00F55866" w14:paraId="42718E31" w14:textId="77777777" w:rsidTr="00F558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2" w:type="pct"/>
            <w:hideMark/>
          </w:tcPr>
          <w:p w14:paraId="258BF1A3" w14:textId="77777777" w:rsidR="00F55866" w:rsidRPr="00F55866" w:rsidRDefault="00F55866" w:rsidP="00F55866">
            <w:pPr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6. SQLite Project Store</w:t>
            </w:r>
          </w:p>
        </w:tc>
        <w:tc>
          <w:tcPr>
            <w:tcW w:w="2134" w:type="pct"/>
            <w:hideMark/>
          </w:tcPr>
          <w:p w14:paraId="04C1B2F1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• Persists user context, chat history, cleaned-data snapshots, logs</w:t>
            </w:r>
          </w:p>
        </w:tc>
        <w:tc>
          <w:tcPr>
            <w:tcW w:w="1774" w:type="pct"/>
            <w:hideMark/>
          </w:tcPr>
          <w:p w14:paraId="15FA67EC" w14:textId="77777777" w:rsidR="00F55866" w:rsidRPr="00F55866" w:rsidRDefault="00F55866" w:rsidP="00F558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</w:pPr>
            <w:r w:rsidRPr="00F55866">
              <w:rPr>
                <w:rFonts w:asciiTheme="majorHAnsi" w:eastAsia="Times New Roman" w:hAnsiTheme="majorHAnsi" w:cstheme="majorHAnsi"/>
                <w:kern w:val="0"/>
                <w:sz w:val="24"/>
                <w:szCs w:val="24"/>
                <w:lang w:val="en-US"/>
                <w14:ligatures w14:val="none"/>
              </w:rPr>
              <w:t>SQLite (embedded)</w:t>
            </w:r>
          </w:p>
        </w:tc>
      </w:tr>
    </w:tbl>
    <w:p w14:paraId="1968D641" w14:textId="6449770C" w:rsidR="00F55866" w:rsidRPr="00F55866" w:rsidRDefault="00C12343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pict w14:anchorId="55F82571">
          <v:rect id="_x0000_i1026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65F03708" w14:textId="77777777" w:rsidR="00F55866" w:rsidRPr="00F55866" w:rsidRDefault="00F55866" w:rsidP="00A45369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</w:pPr>
      <w:bookmarkStart w:id="7" w:name="_Toc198813987"/>
      <w:r w:rsidRPr="00F55866">
        <w:rPr>
          <w:rFonts w:ascii="Segoe UI Emoji" w:eastAsia="Times New Roman" w:hAnsi="Segoe UI Emoji" w:cs="Segoe UI Emoji"/>
          <w:b/>
          <w:bCs/>
          <w:kern w:val="0"/>
          <w:sz w:val="48"/>
          <w:szCs w:val="48"/>
          <w:lang w:val="en-US"/>
          <w14:ligatures w14:val="none"/>
        </w:rPr>
        <w:t>🔄</w:t>
      </w:r>
      <w:r w:rsidRPr="00F55866"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  <w:t xml:space="preserve"> 3. Data &amp; Control Flow</w:t>
      </w:r>
      <w:bookmarkEnd w:id="7"/>
    </w:p>
    <w:p w14:paraId="4B7C0952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User Launch</w:t>
      </w:r>
    </w:p>
    <w:p w14:paraId="707E5957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PSS starts → Copilot icon appears → user clicks “Launch Copilot.”</w:t>
      </w:r>
    </w:p>
    <w:p w14:paraId="3A36548B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Electron UI loads chat-bar, authenticates via Node.js license server.</w:t>
      </w:r>
    </w:p>
    <w:p w14:paraId="51562EBD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Context Collection</w:t>
      </w:r>
    </w:p>
    <w:p w14:paraId="724BE51E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hat-bar prompts collect research info → stored in SQLite.</w:t>
      </w:r>
    </w:p>
    <w:p w14:paraId="64A1B5A5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Node.js retains context and selected tests.</w:t>
      </w:r>
    </w:p>
    <w:p w14:paraId="2AC25DA0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Mode Selection</w:t>
      </w:r>
    </w:p>
    <w:p w14:paraId="7D8E7F10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User chooses Automated or Guided mode → state updated in UI + SQLite.</w:t>
      </w:r>
    </w:p>
    <w:p w14:paraId="5EAD9500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Automated Assistant</w:t>
      </w:r>
    </w:p>
    <w:p w14:paraId="443A1B82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Node.js sends “run test X” command to AI interface.</w:t>
      </w:r>
    </w:p>
    <w:p w14:paraId="043E2365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I builds prompt (“Based on context A, generate SPSS syntax for regression…”).</w:t>
      </w:r>
    </w:p>
    <w:p w14:paraId="5EE09303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Python Engine executes syntax via SPSS Python Essentials.</w:t>
      </w:r>
    </w:p>
    <w:p w14:paraId="6874B234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lastRenderedPageBreak/>
        <w:t>Python returns raw output tables → Node.js formats &amp; styles → UI displays.</w:t>
      </w:r>
    </w:p>
    <w:p w14:paraId="5FE5661B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Repeat for each test.</w:t>
      </w:r>
    </w:p>
    <w:p w14:paraId="7E8B0541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Interactive Visual Guide</w:t>
      </w:r>
    </w:p>
    <w:p w14:paraId="36557A96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Node.js instructs Python/UI to overlay highlights.</w:t>
      </w:r>
    </w:p>
    <w:p w14:paraId="084C9C98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UI animates pulsing on target SPSS buttons.</w:t>
      </w:r>
    </w:p>
    <w:p w14:paraId="7E202D5C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User clicks → UI sends event back to Node.js → verifies via automation listener → next step prompt.</w:t>
      </w:r>
    </w:p>
    <w:p w14:paraId="337920D4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Result Interpretation</w:t>
      </w:r>
    </w:p>
    <w:p w14:paraId="48ED28FA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fter all tests, Node.js sends tables + context to AI interface.</w:t>
      </w:r>
    </w:p>
    <w:p w14:paraId="4D49CEFE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I returns narrative (“The model explains 60% variance…”).</w:t>
      </w:r>
    </w:p>
    <w:p w14:paraId="2396CDC0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UI shows write-ups; on approval, Node.js can export to Word or insert into SPSS report.</w:t>
      </w:r>
    </w:p>
    <w:p w14:paraId="6B6012AB" w14:textId="77777777" w:rsidR="00F55866" w:rsidRPr="00F55866" w:rsidRDefault="00F55866" w:rsidP="00F5586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Export &amp; Save</w:t>
      </w:r>
    </w:p>
    <w:p w14:paraId="5FB914BE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User clicks “Export,” Node.js bundles tables + narratives into .docx/.pdf.</w:t>
      </w:r>
    </w:p>
    <w:p w14:paraId="5A5DA925" w14:textId="77777777" w:rsidR="00F55866" w:rsidRPr="00F55866" w:rsidRDefault="00F55866" w:rsidP="00F5586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ll chat &amp; execution logs remain in SQLite for re-run or audit.</w:t>
      </w:r>
    </w:p>
    <w:p w14:paraId="562ECE67" w14:textId="7237F5E3" w:rsidR="00F55866" w:rsidRPr="00F55866" w:rsidRDefault="00C12343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pict w14:anchorId="2BC15338">
          <v:rect id="_x0000_i1027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5CB116B7" w14:textId="77777777" w:rsidR="00F55866" w:rsidRPr="00F55866" w:rsidRDefault="00F55866" w:rsidP="0067192E">
      <w:pPr>
        <w:spacing w:before="100" w:beforeAutospacing="1" w:after="0" w:line="240" w:lineRule="auto"/>
        <w:outlineLvl w:val="1"/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</w:pPr>
      <w:bookmarkStart w:id="8" w:name="_Toc198813988"/>
      <w:r w:rsidRPr="00F55866">
        <w:rPr>
          <w:rFonts w:ascii="Segoe UI Emoji" w:eastAsia="Times New Roman" w:hAnsi="Segoe UI Emoji" w:cs="Segoe UI Emoji"/>
          <w:b/>
          <w:bCs/>
          <w:kern w:val="0"/>
          <w:sz w:val="48"/>
          <w:szCs w:val="48"/>
          <w:lang w:val="en-US"/>
          <w14:ligatures w14:val="none"/>
        </w:rPr>
        <w:t>🌐</w:t>
      </w:r>
      <w:r w:rsidRPr="00F55866">
        <w:rPr>
          <w:rFonts w:eastAsia="Times New Roman" w:cstheme="minorHAnsi"/>
          <w:b/>
          <w:bCs/>
          <w:color w:val="004F88"/>
          <w:kern w:val="0"/>
          <w:sz w:val="44"/>
          <w:szCs w:val="44"/>
          <w:lang w:val="en-US"/>
          <w14:ligatures w14:val="none"/>
        </w:rPr>
        <w:t xml:space="preserve"> 4. Where AI Fits</w:t>
      </w:r>
      <w:bookmarkEnd w:id="8"/>
    </w:p>
    <w:p w14:paraId="10C14765" w14:textId="77777777" w:rsidR="00F55866" w:rsidRPr="00F55866" w:rsidRDefault="00F55866" w:rsidP="00F5586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Prompt Generation</w:t>
      </w: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 Node.js → AI Interface</w:t>
      </w:r>
    </w:p>
    <w:p w14:paraId="61DCAA28" w14:textId="77777777" w:rsidR="00F55866" w:rsidRPr="00F55866" w:rsidRDefault="00F55866" w:rsidP="00F5586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Result Parsing</w:t>
      </w: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 AI Interface → structured JSON</w:t>
      </w:r>
    </w:p>
    <w:p w14:paraId="6978B0C6" w14:textId="77777777" w:rsidR="00F55866" w:rsidRPr="00F55866" w:rsidRDefault="00F55866" w:rsidP="00F5586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Narrative Output</w:t>
      </w: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 AI Interface → plain-text explanations</w:t>
      </w:r>
    </w:p>
    <w:p w14:paraId="56227984" w14:textId="77777777" w:rsidR="00F55866" w:rsidRPr="00F55866" w:rsidRDefault="00F55866" w:rsidP="00F5586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F55866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Error Clarifications</w:t>
      </w:r>
      <w:r w:rsidRPr="00F55866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 AI Interface → real-time chat guidance</w:t>
      </w:r>
    </w:p>
    <w:p w14:paraId="039C91C7" w14:textId="19AFC98A" w:rsidR="00F55866" w:rsidRPr="00F55866" w:rsidRDefault="00F55866" w:rsidP="00F55866">
      <w:pPr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014C6CF2" w14:textId="77777777" w:rsidR="000B14A8" w:rsidRPr="003862B8" w:rsidRDefault="000B14A8" w:rsidP="003862B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</w:p>
    <w:p w14:paraId="7B576748" w14:textId="7309DF32" w:rsidR="003862B8" w:rsidRPr="0060232D" w:rsidRDefault="00111656" w:rsidP="0060232D">
      <w:pPr>
        <w:pStyle w:val="Heading1"/>
        <w:numPr>
          <w:ilvl w:val="0"/>
          <w:numId w:val="0"/>
        </w:numPr>
        <w:ind w:left="432"/>
        <w:jc w:val="center"/>
        <w:rPr>
          <w:rFonts w:eastAsia="Times New Roman"/>
          <w:szCs w:val="96"/>
        </w:rPr>
      </w:pPr>
      <w:bookmarkStart w:id="9" w:name="_Toc198813989"/>
      <w:r w:rsidRPr="0060232D">
        <w:rPr>
          <w:rFonts w:eastAsia="Times New Roman"/>
          <w:szCs w:val="96"/>
        </w:rPr>
        <w:lastRenderedPageBreak/>
        <w:t>#2</w:t>
      </w:r>
      <w:r w:rsidR="0060232D" w:rsidRPr="0060232D">
        <w:rPr>
          <w:rFonts w:eastAsia="Times New Roman"/>
          <w:szCs w:val="96"/>
        </w:rPr>
        <w:t xml:space="preserve"> </w:t>
      </w:r>
      <w:r w:rsidR="003862B8" w:rsidRPr="0060232D">
        <w:rPr>
          <w:rFonts w:eastAsia="Times New Roman"/>
          <w:szCs w:val="96"/>
        </w:rPr>
        <w:t>Dev Environment Setup Plan</w:t>
      </w:r>
      <w:bookmarkEnd w:id="9"/>
    </w:p>
    <w:p w14:paraId="63223E6C" w14:textId="3A05EE8F" w:rsidR="003862B8" w:rsidRPr="003862B8" w:rsidRDefault="00616D22" w:rsidP="003862B8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T</w:t>
      </w:r>
      <w:r w:rsidR="003862B8" w:rsidRPr="003862B8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he folder structure</w:t>
      </w:r>
      <w:r w:rsidR="00B80F3C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</w:t>
      </w:r>
    </w:p>
    <w:p w14:paraId="33C1AC72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tat-copilot/</w:t>
      </w:r>
    </w:p>
    <w:p w14:paraId="28016AE1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electron-app/              # Front-end UI (React + Electron)</w:t>
      </w:r>
    </w:p>
    <w:p w14:paraId="596E0EEE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public/</w:t>
      </w:r>
    </w:p>
    <w:p w14:paraId="6E3FAE74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└── </w:t>
      </w:r>
      <w:proofErr w:type="spell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rc</w:t>
      </w:r>
      <w:proofErr w:type="spellEnd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/</w:t>
      </w:r>
    </w:p>
    <w:p w14:paraId="1C148ADC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    ├── components/</w:t>
      </w:r>
    </w:p>
    <w:p w14:paraId="5B1FD0FE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    ├── styles/</w:t>
      </w:r>
    </w:p>
    <w:p w14:paraId="6EA18D84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    └── </w:t>
      </w:r>
      <w:proofErr w:type="spell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index.tsx</w:t>
      </w:r>
      <w:proofErr w:type="spellEnd"/>
    </w:p>
    <w:p w14:paraId="46BEFAB6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backend/                   # Node.js orchestration &amp; license server</w:t>
      </w:r>
    </w:p>
    <w:p w14:paraId="27A4F867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├── </w:t>
      </w:r>
      <w:proofErr w:type="spell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rc</w:t>
      </w:r>
      <w:proofErr w:type="spellEnd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/</w:t>
      </w:r>
    </w:p>
    <w:p w14:paraId="7EDA4A8D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├── controllers/</w:t>
      </w:r>
    </w:p>
    <w:p w14:paraId="176AF9D6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├── routes/</w:t>
      </w:r>
    </w:p>
    <w:p w14:paraId="7DFF4EE5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│   └── </w:t>
      </w:r>
      <w:proofErr w:type="spell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erver.ts</w:t>
      </w:r>
      <w:proofErr w:type="spellEnd"/>
    </w:p>
    <w:p w14:paraId="4682A452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└── </w:t>
      </w:r>
      <w:proofErr w:type="spellStart"/>
      <w:proofErr w:type="gram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ackage.json</w:t>
      </w:r>
      <w:proofErr w:type="spellEnd"/>
      <w:proofErr w:type="gramEnd"/>
    </w:p>
    <w:p w14:paraId="1CE6C4D1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python-bridge/             # SPSS-integration scripts</w:t>
      </w:r>
    </w:p>
    <w:p w14:paraId="5C195666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scripts/</w:t>
      </w:r>
    </w:p>
    <w:p w14:paraId="5314640A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└── requirements.txt</w:t>
      </w:r>
    </w:p>
    <w:p w14:paraId="504EBD6E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docs/                      # Architecture diagrams &amp; setup guides</w:t>
      </w:r>
    </w:p>
    <w:p w14:paraId="77C61114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ARCHITECTURE.md</w:t>
      </w:r>
    </w:p>
    <w:p w14:paraId="048A3098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└── README_SETUP.md</w:t>
      </w:r>
    </w:p>
    <w:p w14:paraId="4476E24D" w14:textId="77777777" w:rsidR="003862B8" w:rsidRPr="003862B8" w:rsidRDefault="003862B8" w:rsidP="00386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└─</w:t>
      </w:r>
      <w:proofErr w:type="gram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─ .</w:t>
      </w:r>
      <w:proofErr w:type="spellStart"/>
      <w:r w:rsidRPr="003862B8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gitignore</w:t>
      </w:r>
      <w:proofErr w:type="spellEnd"/>
      <w:proofErr w:type="gramEnd"/>
    </w:p>
    <w:p w14:paraId="1FD48ED3" w14:textId="77777777" w:rsidR="003862B8" w:rsidRPr="003862B8" w:rsidRDefault="003862B8" w:rsidP="001B339E">
      <w:pPr>
        <w:spacing w:before="100" w:beforeAutospacing="1" w:after="0" w:line="240" w:lineRule="auto"/>
        <w:rPr>
          <w:rFonts w:eastAsia="Times New Roman" w:cstheme="minorHAnsi"/>
          <w:b/>
          <w:bCs/>
          <w:i/>
          <w:iCs/>
          <w:kern w:val="0"/>
          <w:sz w:val="32"/>
          <w:szCs w:val="32"/>
          <w:u w:val="single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i/>
          <w:iCs/>
          <w:kern w:val="0"/>
          <w:sz w:val="32"/>
          <w:szCs w:val="32"/>
          <w:u w:val="single"/>
          <w:lang w:val="en-US"/>
          <w14:ligatures w14:val="none"/>
        </w:rPr>
        <w:t>When this is pushed:</w:t>
      </w:r>
    </w:p>
    <w:p w14:paraId="3877E8E1" w14:textId="77777777" w:rsidR="003862B8" w:rsidRPr="003862B8" w:rsidRDefault="003862B8" w:rsidP="00FB544E">
      <w:pPr>
        <w:numPr>
          <w:ilvl w:val="0"/>
          <w:numId w:val="16"/>
        </w:numPr>
        <w:spacing w:after="100" w:afterAutospacing="1" w:line="240" w:lineRule="auto"/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color w:val="00AA48"/>
          <w:kern w:val="0"/>
          <w:sz w:val="28"/>
          <w:szCs w:val="28"/>
          <w:lang w:val="en-US"/>
          <w14:ligatures w14:val="none"/>
        </w:rPr>
        <w:t>You</w:t>
      </w:r>
      <w:r w:rsidRPr="003862B8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 will have immediate access to each piece.</w:t>
      </w:r>
    </w:p>
    <w:p w14:paraId="6B2DCA5D" w14:textId="77777777" w:rsidR="003862B8" w:rsidRPr="003862B8" w:rsidRDefault="003862B8" w:rsidP="003862B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color w:val="00AA48"/>
          <w:kern w:val="0"/>
          <w:sz w:val="28"/>
          <w:szCs w:val="28"/>
          <w:lang w:val="en-US"/>
          <w14:ligatures w14:val="none"/>
        </w:rPr>
        <w:t xml:space="preserve">Future </w:t>
      </w:r>
      <w:proofErr w:type="spellStart"/>
      <w:r w:rsidRPr="003862B8">
        <w:rPr>
          <w:rFonts w:eastAsia="Times New Roman" w:cstheme="minorHAnsi"/>
          <w:b/>
          <w:bCs/>
          <w:color w:val="00AA48"/>
          <w:kern w:val="0"/>
          <w:sz w:val="28"/>
          <w:szCs w:val="28"/>
          <w:lang w:val="en-US"/>
          <w14:ligatures w14:val="none"/>
        </w:rPr>
        <w:t>devs</w:t>
      </w:r>
      <w:proofErr w:type="spellEnd"/>
      <w:r w:rsidRPr="003862B8">
        <w:rPr>
          <w:rFonts w:eastAsia="Times New Roman" w:cstheme="minorHAnsi"/>
          <w:color w:val="00AA48"/>
          <w:kern w:val="0"/>
          <w:sz w:val="28"/>
          <w:szCs w:val="28"/>
          <w:lang w:val="en-US"/>
          <w14:ligatures w14:val="none"/>
        </w:rPr>
        <w:t xml:space="preserve"> </w:t>
      </w:r>
      <w:r w:rsidRPr="003862B8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>can jump right in.</w:t>
      </w:r>
    </w:p>
    <w:p w14:paraId="56B94EB1" w14:textId="77777777" w:rsidR="003862B8" w:rsidRPr="003862B8" w:rsidRDefault="003862B8" w:rsidP="003862B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color w:val="00AA48"/>
          <w:kern w:val="0"/>
          <w:sz w:val="28"/>
          <w:szCs w:val="28"/>
          <w:lang w:val="en-US"/>
          <w14:ligatures w14:val="none"/>
        </w:rPr>
        <w:t>CI/CD</w:t>
      </w:r>
      <w:r w:rsidRPr="003862B8">
        <w:rPr>
          <w:rFonts w:eastAsia="Times New Roman" w:cstheme="minorHAnsi"/>
          <w:color w:val="00AA48"/>
          <w:kern w:val="0"/>
          <w:sz w:val="28"/>
          <w:szCs w:val="28"/>
          <w:lang w:val="en-US"/>
          <w14:ligatures w14:val="none"/>
        </w:rPr>
        <w:t xml:space="preserve"> </w:t>
      </w:r>
      <w:r w:rsidRPr="003862B8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>(build, lint, test) will be wired up automatically</w:t>
      </w:r>
      <w:r w:rsidRPr="003862B8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</w:t>
      </w:r>
    </w:p>
    <w:p w14:paraId="1E0CAE5A" w14:textId="37E4F92E" w:rsidR="003862B8" w:rsidRPr="003862B8" w:rsidRDefault="00C12343" w:rsidP="003862B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0788C341">
          <v:rect id="_x0000_i1028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67896233" w14:textId="15768B2C" w:rsidR="003862B8" w:rsidRPr="0060232D" w:rsidRDefault="007506AC" w:rsidP="00F65DBD">
      <w:pPr>
        <w:spacing w:after="0"/>
        <w:rPr>
          <w:rFonts w:cstheme="minorHAnsi"/>
          <w:b/>
          <w:bCs/>
          <w:color w:val="4472C4" w:themeColor="accent1"/>
          <w:sz w:val="52"/>
          <w:szCs w:val="52"/>
          <w:lang w:val="en-US"/>
        </w:rPr>
      </w:pPr>
      <w:r>
        <w:rPr>
          <w:rFonts w:cstheme="minorHAnsi"/>
          <w:b/>
          <w:bCs/>
          <w:color w:val="4472C4" w:themeColor="accent1"/>
          <w:sz w:val="52"/>
          <w:szCs w:val="52"/>
          <w:lang w:val="en-US"/>
        </w:rPr>
        <w:t>Steps To Be Done:</w:t>
      </w:r>
    </w:p>
    <w:p w14:paraId="1C891E83" w14:textId="77777777" w:rsidR="003862B8" w:rsidRPr="003862B8" w:rsidRDefault="003862B8" w:rsidP="00225F2B">
      <w:pPr>
        <w:numPr>
          <w:ilvl w:val="0"/>
          <w:numId w:val="17"/>
        </w:num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Initialize the repo</w:t>
      </w:r>
      <w:r w:rsidRPr="003862B8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and share the link with you.</w:t>
      </w:r>
    </w:p>
    <w:p w14:paraId="53645537" w14:textId="77777777" w:rsidR="003862B8" w:rsidRPr="003862B8" w:rsidRDefault="003862B8" w:rsidP="003862B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Write the setup guide</w:t>
      </w:r>
      <w:r w:rsidRPr="003862B8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docs/README_SETUP.md) so your machine is ready in one command.</w:t>
      </w:r>
    </w:p>
    <w:p w14:paraId="4B25FFB6" w14:textId="77777777" w:rsidR="003862B8" w:rsidRDefault="003862B8" w:rsidP="003862B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3862B8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Commit the empty folders</w:t>
      </w:r>
      <w:r w:rsidRPr="003862B8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and configuration files—Electron boilerplate, Node.js starter, Python env file.</w:t>
      </w:r>
    </w:p>
    <w:p w14:paraId="6F2EFF29" w14:textId="55532577" w:rsidR="0010241F" w:rsidRPr="000A7D20" w:rsidRDefault="00BB076C" w:rsidP="00CD4E5E">
      <w:pPr>
        <w:pStyle w:val="Heading2"/>
        <w:numPr>
          <w:ilvl w:val="0"/>
          <w:numId w:val="0"/>
        </w:numPr>
        <w:ind w:left="576" w:hanging="576"/>
        <w:rPr>
          <w:rFonts w:eastAsia="Times New Roman"/>
          <w:color w:val="2F5496" w:themeColor="accent1" w:themeShade="BF"/>
          <w:sz w:val="48"/>
          <w:szCs w:val="36"/>
        </w:rPr>
      </w:pPr>
      <w:bookmarkStart w:id="10" w:name="_Toc198813990"/>
      <w:r w:rsidRPr="00C164E0">
        <w:rPr>
          <w:rFonts w:ascii="Segoe UI Emoji" w:eastAsia="Times New Roman" w:hAnsi="Segoe UI Emoji" w:cs="Segoe UI Emoji"/>
          <w:color w:val="auto"/>
          <w:sz w:val="48"/>
          <w:szCs w:val="36"/>
        </w:rPr>
        <w:lastRenderedPageBreak/>
        <w:t>📘</w:t>
      </w:r>
      <w:r w:rsidR="00CE72F4" w:rsidRPr="000A7D20">
        <w:rPr>
          <w:color w:val="2F5496" w:themeColor="accent1" w:themeShade="BF"/>
          <w:sz w:val="48"/>
          <w:szCs w:val="36"/>
        </w:rPr>
        <w:t>1.</w:t>
      </w:r>
      <w:r>
        <w:rPr>
          <w:color w:val="2F5496" w:themeColor="accent1" w:themeShade="BF"/>
          <w:sz w:val="48"/>
          <w:szCs w:val="36"/>
        </w:rPr>
        <w:t xml:space="preserve"> </w:t>
      </w:r>
      <w:r w:rsidR="0010241F" w:rsidRPr="000A7D20">
        <w:rPr>
          <w:color w:val="2F5496" w:themeColor="accent1" w:themeShade="BF"/>
          <w:sz w:val="48"/>
          <w:szCs w:val="36"/>
        </w:rPr>
        <w:t>Blueprint &amp; Scaffold</w:t>
      </w:r>
      <w:r w:rsidR="00C733F3" w:rsidRPr="000A7D20">
        <w:rPr>
          <w:color w:val="2F5496" w:themeColor="accent1" w:themeShade="BF"/>
          <w:sz w:val="48"/>
          <w:szCs w:val="36"/>
        </w:rPr>
        <w:t xml:space="preserve"> </w:t>
      </w:r>
      <w:r w:rsidR="006D169B" w:rsidRPr="000A7D20">
        <w:rPr>
          <w:color w:val="2F5496" w:themeColor="accent1" w:themeShade="BF"/>
          <w:sz w:val="48"/>
          <w:szCs w:val="36"/>
        </w:rPr>
        <w:t>f</w:t>
      </w:r>
      <w:r w:rsidR="00C733F3" w:rsidRPr="000A7D20">
        <w:rPr>
          <w:color w:val="2F5496" w:themeColor="accent1" w:themeShade="BF"/>
          <w:sz w:val="48"/>
          <w:szCs w:val="36"/>
        </w:rPr>
        <w:t>or GitHub repo</w:t>
      </w:r>
      <w:r w:rsidR="001161F9" w:rsidRPr="000A7D20">
        <w:rPr>
          <w:color w:val="2F5496" w:themeColor="accent1" w:themeShade="BF"/>
          <w:sz w:val="48"/>
          <w:szCs w:val="36"/>
        </w:rPr>
        <w:t xml:space="preserve"> (folder structure)</w:t>
      </w:r>
      <w:bookmarkEnd w:id="10"/>
    </w:p>
    <w:p w14:paraId="788C1FFB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tat-copilot/</w:t>
      </w:r>
    </w:p>
    <w:p w14:paraId="32B3D06D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electron-app/</w:t>
      </w:r>
    </w:p>
    <w:p w14:paraId="374FC355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public/</w:t>
      </w:r>
    </w:p>
    <w:p w14:paraId="0A0576A3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└── index.html</w:t>
      </w:r>
    </w:p>
    <w:p w14:paraId="0EA50E21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rc</w:t>
      </w:r>
      <w:proofErr w:type="spellEnd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/</w:t>
      </w:r>
    </w:p>
    <w:p w14:paraId="6D1BC354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    ├── components/</w:t>
      </w:r>
    </w:p>
    <w:p w14:paraId="5D216852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    │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ChatBar.tsx</w:t>
      </w:r>
      <w:proofErr w:type="spellEnd"/>
    </w:p>
    <w:p w14:paraId="65AC06E6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    ├── styles/</w:t>
      </w:r>
    </w:p>
    <w:p w14:paraId="1391A217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    │   └── tailwind.css</w:t>
      </w:r>
    </w:p>
    <w:p w14:paraId="5503FB7C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    ├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index.tsx</w:t>
      </w:r>
      <w:proofErr w:type="spellEnd"/>
    </w:p>
    <w:p w14:paraId="14D3A78E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 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main.ts</w:t>
      </w:r>
      <w:proofErr w:type="spellEnd"/>
    </w:p>
    <w:p w14:paraId="16CFAE75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backend/</w:t>
      </w:r>
    </w:p>
    <w:p w14:paraId="38647700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├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rc</w:t>
      </w:r>
      <w:proofErr w:type="spellEnd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/</w:t>
      </w:r>
    </w:p>
    <w:p w14:paraId="01361332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├── controllers/</w:t>
      </w:r>
    </w:p>
    <w:p w14:paraId="128B10A0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│   │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license.ts</w:t>
      </w:r>
      <w:proofErr w:type="spellEnd"/>
    </w:p>
    <w:p w14:paraId="7C098B16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├── routes/</w:t>
      </w:r>
    </w:p>
    <w:p w14:paraId="1529C2D8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│   │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uth.ts</w:t>
      </w:r>
      <w:proofErr w:type="spellEnd"/>
    </w:p>
    <w:p w14:paraId="7E248D4A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│   └── 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erver.ts</w:t>
      </w:r>
      <w:proofErr w:type="spellEnd"/>
    </w:p>
    <w:p w14:paraId="5B4D5242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 xml:space="preserve">│   └── </w:t>
      </w:r>
      <w:proofErr w:type="spellStart"/>
      <w:proofErr w:type="gram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ackage.json</w:t>
      </w:r>
      <w:proofErr w:type="spellEnd"/>
      <w:proofErr w:type="gramEnd"/>
    </w:p>
    <w:p w14:paraId="405989EA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python-bridge/</w:t>
      </w:r>
    </w:p>
    <w:p w14:paraId="460CAAFA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scripts/</w:t>
      </w:r>
    </w:p>
    <w:p w14:paraId="6F0811E8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│   └── spss_runner.py</w:t>
      </w:r>
    </w:p>
    <w:p w14:paraId="23A3F05D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└── requirements.txt</w:t>
      </w:r>
    </w:p>
    <w:p w14:paraId="6348D5A8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─ docs/</w:t>
      </w:r>
    </w:p>
    <w:p w14:paraId="7C397EDF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├── ARCHITECTURE.md</w:t>
      </w:r>
    </w:p>
    <w:p w14:paraId="44C51FFB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│   └── README_SETUP.md</w:t>
      </w:r>
    </w:p>
    <w:p w14:paraId="5968BA79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├─</w:t>
      </w:r>
      <w:proofErr w:type="gram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─ .</w:t>
      </w:r>
      <w:proofErr w:type="spellStart"/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gitignore</w:t>
      </w:r>
      <w:proofErr w:type="spellEnd"/>
      <w:proofErr w:type="gramEnd"/>
    </w:p>
    <w:p w14:paraId="21C68914" w14:textId="77777777" w:rsidR="00E64FE0" w:rsidRPr="00E64FE0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</w:pPr>
      <w:r w:rsidRPr="00E64FE0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└── README.md</w:t>
      </w:r>
    </w:p>
    <w:p w14:paraId="588584ED" w14:textId="79A5871B" w:rsidR="00E64FE0" w:rsidRPr="00183E99" w:rsidRDefault="00E64FE0" w:rsidP="00183E99">
      <w:pPr>
        <w:jc w:val="center"/>
        <w:rPr>
          <w:b/>
          <w:bCs/>
          <w:color w:val="4472C4" w:themeColor="accent1"/>
          <w:sz w:val="52"/>
          <w:szCs w:val="52"/>
        </w:rPr>
      </w:pPr>
      <w:r w:rsidRPr="00183E99">
        <w:rPr>
          <w:b/>
          <w:bCs/>
          <w:color w:val="4472C4" w:themeColor="accent1"/>
          <w:sz w:val="52"/>
          <w:szCs w:val="52"/>
        </w:rPr>
        <w:t>File</w:t>
      </w:r>
      <w:r w:rsidR="00F05A22" w:rsidRPr="00183E99">
        <w:rPr>
          <w:b/>
          <w:bCs/>
          <w:color w:val="4472C4" w:themeColor="accent1"/>
          <w:sz w:val="52"/>
          <w:szCs w:val="52"/>
        </w:rPr>
        <w:t>/Code</w:t>
      </w:r>
      <w:r w:rsidRPr="00183E99">
        <w:rPr>
          <w:b/>
          <w:bCs/>
          <w:color w:val="4472C4" w:themeColor="accent1"/>
          <w:sz w:val="52"/>
          <w:szCs w:val="52"/>
        </w:rPr>
        <w:t xml:space="preserve"> Stubs</w:t>
      </w:r>
    </w:p>
    <w:p w14:paraId="15496EF0" w14:textId="167B520E" w:rsidR="00E64FE0" w:rsidRPr="00E332F2" w:rsidRDefault="00A221B7" w:rsidP="00CD6F9D">
      <w:pPr>
        <w:spacing w:after="0"/>
        <w:rPr>
          <w:b/>
          <w:bCs/>
          <w:color w:val="8496B0" w:themeColor="text2" w:themeTint="99"/>
          <w:sz w:val="44"/>
          <w:szCs w:val="44"/>
          <w:lang w:val="en-US"/>
        </w:rPr>
      </w:pPr>
      <w:r w:rsidRPr="00E332F2">
        <w:rPr>
          <w:b/>
          <w:bCs/>
          <w:color w:val="8496B0" w:themeColor="text2" w:themeTint="99"/>
          <w:sz w:val="44"/>
          <w:szCs w:val="44"/>
          <w:lang w:val="en-US"/>
        </w:rPr>
        <w:t>E</w:t>
      </w:r>
      <w:r w:rsidR="00E64FE0" w:rsidRPr="00E332F2">
        <w:rPr>
          <w:b/>
          <w:bCs/>
          <w:color w:val="8496B0" w:themeColor="text2" w:themeTint="99"/>
          <w:sz w:val="44"/>
          <w:szCs w:val="44"/>
          <w:lang w:val="en-US"/>
        </w:rPr>
        <w:t>lectron-app/public/index.html</w:t>
      </w:r>
    </w:p>
    <w:p w14:paraId="3D31A3D0" w14:textId="77777777" w:rsidR="00E64FE0" w:rsidRPr="007117EC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388600"/>
          <w:kern w:val="0"/>
          <w:sz w:val="28"/>
          <w:szCs w:val="28"/>
          <w:lang w:val="fr-ML"/>
          <w14:ligatures w14:val="none"/>
        </w:rPr>
      </w:pPr>
      <w:proofErr w:type="gramStart"/>
      <w:r w:rsidRPr="007117EC">
        <w:rPr>
          <w:rFonts w:eastAsia="Times New Roman" w:cstheme="minorHAnsi"/>
          <w:color w:val="388600"/>
          <w:kern w:val="0"/>
          <w:sz w:val="28"/>
          <w:szCs w:val="28"/>
          <w:lang w:val="fr-ML"/>
          <w14:ligatures w14:val="none"/>
        </w:rPr>
        <w:t>&lt;!</w:t>
      </w:r>
      <w:proofErr w:type="gramEnd"/>
      <w:r w:rsidRPr="007117EC">
        <w:rPr>
          <w:rFonts w:eastAsia="Times New Roman" w:cstheme="minorHAnsi"/>
          <w:color w:val="388600"/>
          <w:kern w:val="0"/>
          <w:sz w:val="28"/>
          <w:szCs w:val="28"/>
          <w:lang w:val="fr-ML"/>
          <w14:ligatures w14:val="none"/>
        </w:rPr>
        <w:t>DOCTYPE html&gt;</w:t>
      </w:r>
    </w:p>
    <w:p w14:paraId="34662600" w14:textId="77777777" w:rsidR="00E64FE0" w:rsidRPr="007117EC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fr-ML"/>
          <w14:ligatures w14:val="none"/>
        </w:rPr>
      </w:pPr>
      <w:r w:rsidRPr="007117EC">
        <w:rPr>
          <w:rFonts w:eastAsia="Times New Roman" w:cstheme="minorHAnsi"/>
          <w:kern w:val="0"/>
          <w:sz w:val="28"/>
          <w:szCs w:val="28"/>
          <w:lang w:val="fr-ML"/>
          <w14:ligatures w14:val="none"/>
        </w:rPr>
        <w:t>&lt;</w:t>
      </w:r>
      <w:proofErr w:type="gramStart"/>
      <w:r w:rsidRPr="007117EC">
        <w:rPr>
          <w:rFonts w:eastAsia="Times New Roman" w:cstheme="minorHAnsi"/>
          <w:color w:val="43B39E"/>
          <w:kern w:val="0"/>
          <w:sz w:val="28"/>
          <w:szCs w:val="28"/>
          <w:lang w:val="fr-ML"/>
          <w14:ligatures w14:val="none"/>
        </w:rPr>
        <w:t>html</w:t>
      </w:r>
      <w:proofErr w:type="gramEnd"/>
      <w:r w:rsidRPr="007117EC">
        <w:rPr>
          <w:rFonts w:eastAsia="Times New Roman" w:cstheme="minorHAnsi"/>
          <w:color w:val="43B39E"/>
          <w:kern w:val="0"/>
          <w:sz w:val="28"/>
          <w:szCs w:val="28"/>
          <w:lang w:val="fr-ML"/>
          <w14:ligatures w14:val="none"/>
        </w:rPr>
        <w:t xml:space="preserve"> </w:t>
      </w:r>
      <w:proofErr w:type="spellStart"/>
      <w:r w:rsidRPr="007117EC">
        <w:rPr>
          <w:rFonts w:eastAsia="Times New Roman" w:cstheme="minorHAnsi"/>
          <w:color w:val="007BB8"/>
          <w:kern w:val="0"/>
          <w:sz w:val="28"/>
          <w:szCs w:val="28"/>
          <w:lang w:val="fr-ML"/>
          <w14:ligatures w14:val="none"/>
        </w:rPr>
        <w:t>lang</w:t>
      </w:r>
      <w:proofErr w:type="spellEnd"/>
      <w:r w:rsidRPr="007117EC">
        <w:rPr>
          <w:rFonts w:eastAsia="Times New Roman" w:cstheme="minorHAnsi"/>
          <w:kern w:val="0"/>
          <w:sz w:val="28"/>
          <w:szCs w:val="28"/>
          <w:lang w:val="fr-ML"/>
          <w14:ligatures w14:val="none"/>
        </w:rPr>
        <w:t>=</w:t>
      </w:r>
      <w:r w:rsidRPr="007117EC">
        <w:rPr>
          <w:rFonts w:eastAsia="Times New Roman" w:cstheme="minorHAnsi"/>
          <w:color w:val="C00000"/>
          <w:kern w:val="0"/>
          <w:sz w:val="28"/>
          <w:szCs w:val="28"/>
          <w:lang w:val="fr-ML"/>
          <w14:ligatures w14:val="none"/>
        </w:rPr>
        <w:t>"en"</w:t>
      </w:r>
      <w:r w:rsidRPr="007117EC">
        <w:rPr>
          <w:rFonts w:eastAsia="Times New Roman" w:cstheme="minorHAnsi"/>
          <w:kern w:val="0"/>
          <w:sz w:val="28"/>
          <w:szCs w:val="28"/>
          <w:lang w:val="fr-ML"/>
          <w14:ligatures w14:val="none"/>
        </w:rPr>
        <w:t>&gt;</w:t>
      </w:r>
    </w:p>
    <w:p w14:paraId="4DCC93C2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head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3C4D5770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 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meta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charset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"UTF-8" 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/&gt;</w:t>
      </w:r>
    </w:p>
    <w:p w14:paraId="7E2034FB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 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meta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http-</w:t>
      </w:r>
      <w:proofErr w:type="spellStart"/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equiv</w:t>
      </w:r>
      <w:proofErr w:type="spellEnd"/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"X-UA-Compatible"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content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"IE=edge" 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/&gt;</w:t>
      </w:r>
    </w:p>
    <w:p w14:paraId="349D8475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 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meta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name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"viewport"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content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 xml:space="preserve">"width=device-width, initial-scale=1.0" 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/&gt;</w:t>
      </w:r>
    </w:p>
    <w:p w14:paraId="19EF5F56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 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title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Stat Copilot&lt;/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title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0F293020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lt;/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head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3A27F2D9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body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299C43A7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 &lt;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div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</w:t>
      </w:r>
      <w:r w:rsidRPr="00E64FE0">
        <w:rPr>
          <w:rFonts w:eastAsia="Times New Roman" w:cstheme="minorHAnsi"/>
          <w:color w:val="007BB8"/>
          <w:kern w:val="0"/>
          <w:sz w:val="28"/>
          <w:szCs w:val="28"/>
          <w:lang w:val="en-US"/>
          <w14:ligatures w14:val="none"/>
        </w:rPr>
        <w:t>id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=</w:t>
      </w:r>
      <w:r w:rsidRPr="00E64FE0">
        <w:rPr>
          <w:rFonts w:eastAsia="Times New Roman" w:cstheme="minorHAnsi"/>
          <w:color w:val="C00000"/>
          <w:kern w:val="0"/>
          <w:sz w:val="28"/>
          <w:szCs w:val="28"/>
          <w:lang w:val="en-US"/>
          <w14:ligatures w14:val="none"/>
        </w:rPr>
        <w:t>"root"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&lt;/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div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6ADC28D2" w14:textId="77777777" w:rsidR="00E64FE0" w:rsidRPr="00E64FE0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lastRenderedPageBreak/>
        <w:t>&lt;/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body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1B16E140" w14:textId="77777777" w:rsidR="00E64FE0" w:rsidRPr="00317E19" w:rsidRDefault="00E64FE0" w:rsidP="00E07E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lt;/</w:t>
      </w:r>
      <w:r w:rsidRPr="00E64FE0">
        <w:rPr>
          <w:rFonts w:eastAsia="Times New Roman" w:cstheme="minorHAnsi"/>
          <w:color w:val="43B39E"/>
          <w:kern w:val="0"/>
          <w:sz w:val="28"/>
          <w:szCs w:val="28"/>
          <w:lang w:val="en-US"/>
          <w14:ligatures w14:val="none"/>
        </w:rPr>
        <w:t>html</w:t>
      </w:r>
      <w:r w:rsidRPr="00E64FE0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&gt;</w:t>
      </w:r>
    </w:p>
    <w:p w14:paraId="079086B8" w14:textId="77777777" w:rsidR="00E44F2F" w:rsidRPr="00E64FE0" w:rsidRDefault="00E44F2F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57CC0986" w14:textId="4411CC20" w:rsidR="00E64FE0" w:rsidRPr="0056139E" w:rsidRDefault="00A15873" w:rsidP="0056139E">
      <w:pPr>
        <w:spacing w:after="0"/>
        <w:rPr>
          <w:b/>
          <w:bCs/>
          <w:color w:val="8496B0" w:themeColor="text2" w:themeTint="99"/>
          <w:sz w:val="44"/>
          <w:szCs w:val="44"/>
          <w:lang w:val="en-US"/>
        </w:rPr>
      </w:pPr>
      <w:proofErr w:type="spellStart"/>
      <w:r w:rsidRPr="0056139E">
        <w:rPr>
          <w:b/>
          <w:bCs/>
          <w:color w:val="8496B0" w:themeColor="text2" w:themeTint="99"/>
          <w:sz w:val="44"/>
          <w:szCs w:val="44"/>
          <w:lang w:val="en-US"/>
        </w:rPr>
        <w:t>E</w:t>
      </w:r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ectron</w:t>
      </w:r>
      <w:proofErr w:type="spellEnd"/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-app/</w:t>
      </w:r>
      <w:proofErr w:type="spellStart"/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src</w:t>
      </w:r>
      <w:proofErr w:type="spellEnd"/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/</w:t>
      </w:r>
      <w:proofErr w:type="spellStart"/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index.tsx</w:t>
      </w:r>
      <w:proofErr w:type="spellEnd"/>
    </w:p>
    <w:p w14:paraId="49963923" w14:textId="0C9F1161" w:rsidR="00E64FE0" w:rsidRPr="005B3E63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</w:pPr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import React from 'react';</w:t>
      </w:r>
    </w:p>
    <w:p w14:paraId="231ADD4A" w14:textId="77777777" w:rsidR="00E64FE0" w:rsidRPr="005B3E63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</w:pPr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 xml:space="preserve">import </w:t>
      </w: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ReactDOM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 xml:space="preserve"> from 'react-</w:t>
      </w: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dom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';</w:t>
      </w:r>
    </w:p>
    <w:p w14:paraId="58A83719" w14:textId="77777777" w:rsidR="00E64FE0" w:rsidRPr="005B3E63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</w:pPr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 xml:space="preserve">import </w:t>
      </w: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ChatBar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 xml:space="preserve"> from </w:t>
      </w:r>
      <w:proofErr w:type="gram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'./</w:t>
      </w:r>
      <w:proofErr w:type="gram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components/</w:t>
      </w: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ChatBar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';</w:t>
      </w:r>
    </w:p>
    <w:p w14:paraId="4856A468" w14:textId="77777777" w:rsidR="00E64FE0" w:rsidRPr="005B3E63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</w:pPr>
    </w:p>
    <w:p w14:paraId="3EEDF9F4" w14:textId="77777777" w:rsidR="00E64FE0" w:rsidRPr="005B3E63" w:rsidRDefault="00E64FE0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</w:pP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ReactDOM.render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(&lt;</w:t>
      </w:r>
      <w:proofErr w:type="spell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ChatBar</w:t>
      </w:r>
      <w:proofErr w:type="spell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 xml:space="preserve"> /&gt;, </w:t>
      </w:r>
      <w:proofErr w:type="spellStart"/>
      <w:proofErr w:type="gramStart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document.getElementById</w:t>
      </w:r>
      <w:proofErr w:type="spellEnd"/>
      <w:proofErr w:type="gramEnd"/>
      <w:r w:rsidRPr="005B3E63">
        <w:rPr>
          <w:rFonts w:eastAsia="Times New Roman" w:cstheme="minorHAnsi"/>
          <w:color w:val="0070C0"/>
          <w:kern w:val="0"/>
          <w:sz w:val="28"/>
          <w:szCs w:val="28"/>
          <w:lang w:val="en-US"/>
          <w14:ligatures w14:val="none"/>
        </w:rPr>
        <w:t>('root'));</w:t>
      </w:r>
    </w:p>
    <w:p w14:paraId="4C3FDC7F" w14:textId="77777777" w:rsidR="0058616D" w:rsidRPr="00E64FE0" w:rsidRDefault="0058616D" w:rsidP="00E64F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4A9AED1E" w14:textId="34BEB3C4" w:rsidR="00E64FE0" w:rsidRPr="0056139E" w:rsidRDefault="003D1AF5" w:rsidP="0056139E">
      <w:pPr>
        <w:spacing w:after="0"/>
        <w:rPr>
          <w:b/>
          <w:bCs/>
          <w:color w:val="8496B0" w:themeColor="text2" w:themeTint="99"/>
          <w:sz w:val="44"/>
          <w:szCs w:val="44"/>
          <w:lang w:val="en-US"/>
        </w:rPr>
      </w:pPr>
      <w:r w:rsidRPr="0056139E">
        <w:rPr>
          <w:b/>
          <w:bCs/>
          <w:color w:val="8496B0" w:themeColor="text2" w:themeTint="99"/>
          <w:sz w:val="44"/>
          <w:szCs w:val="44"/>
          <w:lang w:val="en-US"/>
        </w:rPr>
        <w:t>B</w:t>
      </w:r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ackend/</w:t>
      </w:r>
      <w:proofErr w:type="spellStart"/>
      <w:r w:rsidR="004035BC" w:rsidRPr="0056139E">
        <w:rPr>
          <w:b/>
          <w:bCs/>
          <w:color w:val="8496B0" w:themeColor="text2" w:themeTint="99"/>
          <w:sz w:val="44"/>
          <w:szCs w:val="44"/>
          <w:lang w:val="en-US"/>
        </w:rPr>
        <w:t>P</w:t>
      </w:r>
      <w:r w:rsidR="00E64FE0" w:rsidRPr="0056139E">
        <w:rPr>
          <w:b/>
          <w:bCs/>
          <w:color w:val="8496B0" w:themeColor="text2" w:themeTint="99"/>
          <w:sz w:val="44"/>
          <w:szCs w:val="44"/>
          <w:lang w:val="en-US"/>
        </w:rPr>
        <w:t>ackage.json</w:t>
      </w:r>
      <w:proofErr w:type="spellEnd"/>
    </w:p>
    <w:p w14:paraId="34876BD2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{</w:t>
      </w:r>
    </w:p>
    <w:p w14:paraId="4A401B8C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name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stat-copilot-backend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",</w:t>
      </w:r>
    </w:p>
    <w:p w14:paraId="186DB5E9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  "version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0.1.0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43E85C46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  "main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src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/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server.ts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4428BED9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scripts": 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{</w:t>
      </w:r>
    </w:p>
    <w:p w14:paraId="6A2E675E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dev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ts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 xml:space="preserve">-node 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src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/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server.ts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11406781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start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 xml:space="preserve">"node </w:t>
      </w:r>
      <w:proofErr w:type="spellStart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dist</w:t>
      </w:r>
      <w:proofErr w:type="spellEnd"/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/server.js"</w:t>
      </w:r>
    </w:p>
    <w:p w14:paraId="6ECF77FB" w14:textId="77777777" w:rsidR="00E64FE0" w:rsidRPr="005B3E63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u w:val="single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},</w:t>
      </w:r>
    </w:p>
    <w:p w14:paraId="283ADA43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dependencies": 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{</w:t>
      </w:r>
    </w:p>
    <w:p w14:paraId="74D3FC67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express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^4.17.1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0386E0E0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stripe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^8.0.0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686DA2C0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"</w:t>
      </w:r>
      <w:proofErr w:type="spellStart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jsonwebtoken</w:t>
      </w:r>
      <w:proofErr w:type="spellEnd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^8.5.1"</w:t>
      </w:r>
    </w:p>
    <w:p w14:paraId="5109947D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},</w:t>
      </w:r>
    </w:p>
    <w:p w14:paraId="77925919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"</w:t>
      </w:r>
      <w:proofErr w:type="spellStart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devDependencies</w:t>
      </w:r>
      <w:proofErr w:type="spellEnd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: 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{</w:t>
      </w:r>
    </w:p>
    <w:p w14:paraId="4470FE2E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"typescript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^4.0.0"</w:t>
      </w: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,</w:t>
      </w:r>
    </w:p>
    <w:p w14:paraId="3DD40C58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  </w:t>
      </w:r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"</w:t>
      </w:r>
      <w:proofErr w:type="spellStart"/>
      <w:proofErr w:type="gramStart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>ts</w:t>
      </w:r>
      <w:proofErr w:type="spellEnd"/>
      <w:proofErr w:type="gramEnd"/>
      <w:r w:rsidRPr="00E64FE0">
        <w:rPr>
          <w:rFonts w:eastAsia="Times New Roman" w:cstheme="minorHAnsi"/>
          <w:color w:val="4472C4" w:themeColor="accent1"/>
          <w:kern w:val="0"/>
          <w:sz w:val="32"/>
          <w:szCs w:val="32"/>
          <w:lang w:val="en-US"/>
          <w14:ligatures w14:val="none"/>
        </w:rPr>
        <w:t xml:space="preserve">-node": </w:t>
      </w:r>
      <w:r w:rsidRPr="00E64FE0">
        <w:rPr>
          <w:rFonts w:eastAsia="Times New Roman" w:cstheme="minorHAnsi"/>
          <w:color w:val="C00000"/>
          <w:kern w:val="0"/>
          <w:sz w:val="32"/>
          <w:szCs w:val="32"/>
          <w:lang w:val="en-US"/>
          <w14:ligatures w14:val="none"/>
        </w:rPr>
        <w:t>"^9.0.0"</w:t>
      </w:r>
    </w:p>
    <w:p w14:paraId="0AEA5973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 xml:space="preserve">  }</w:t>
      </w:r>
    </w:p>
    <w:p w14:paraId="5B763D35" w14:textId="77777777" w:rsidR="00E64FE0" w:rsidRPr="00E64FE0" w:rsidRDefault="00E64FE0" w:rsidP="00177A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</w:pPr>
      <w:r w:rsidRPr="00E64FE0">
        <w:rPr>
          <w:rFonts w:eastAsia="Times New Roman" w:cstheme="minorHAnsi"/>
          <w:kern w:val="0"/>
          <w:sz w:val="32"/>
          <w:szCs w:val="32"/>
          <w:lang w:val="en-US"/>
          <w14:ligatures w14:val="none"/>
        </w:rPr>
        <w:t>}</w:t>
      </w:r>
    </w:p>
    <w:p w14:paraId="69AD592A" w14:textId="7403BDA3" w:rsidR="00F55866" w:rsidRDefault="00F55866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5675D898" w14:textId="77777777" w:rsidR="004570CB" w:rsidRDefault="004570CB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236F2667" w14:textId="52FA2714" w:rsidR="004570CB" w:rsidRPr="00E56E04" w:rsidRDefault="004570CB" w:rsidP="00E56E04">
      <w:pPr>
        <w:pStyle w:val="Heading2"/>
        <w:numPr>
          <w:ilvl w:val="0"/>
          <w:numId w:val="0"/>
        </w:numPr>
        <w:ind w:left="576" w:hanging="576"/>
        <w:jc w:val="left"/>
        <w:rPr>
          <w:rFonts w:eastAsia="Times New Roman" w:cstheme="minorHAnsi"/>
          <w:color w:val="2F5496" w:themeColor="accent1" w:themeShade="BF"/>
          <w:sz w:val="48"/>
          <w:szCs w:val="36"/>
        </w:rPr>
      </w:pPr>
      <w:bookmarkStart w:id="11" w:name="_Toc198813991"/>
      <w:r w:rsidRPr="00C164E0">
        <w:rPr>
          <w:rFonts w:ascii="Segoe UI Emoji" w:eastAsia="Times New Roman" w:hAnsi="Segoe UI Emoji" w:cs="Segoe UI Emoji"/>
          <w:color w:val="auto"/>
          <w:sz w:val="48"/>
          <w:szCs w:val="36"/>
        </w:rPr>
        <w:lastRenderedPageBreak/>
        <w:t>📘</w:t>
      </w:r>
      <w:r w:rsidRPr="00C164E0">
        <w:rPr>
          <w:rFonts w:eastAsia="Times New Roman" w:cstheme="minorHAnsi"/>
          <w:color w:val="2F5496" w:themeColor="accent1" w:themeShade="BF"/>
          <w:sz w:val="48"/>
          <w:szCs w:val="36"/>
        </w:rPr>
        <w:t xml:space="preserve"> </w:t>
      </w:r>
      <w:r w:rsidR="008F5BF3" w:rsidRPr="00E56E04">
        <w:rPr>
          <w:rFonts w:eastAsia="Times New Roman" w:cstheme="minorHAnsi"/>
          <w:color w:val="2F5496" w:themeColor="accent1" w:themeShade="BF"/>
          <w:sz w:val="48"/>
          <w:szCs w:val="36"/>
        </w:rPr>
        <w:t xml:space="preserve">2. </w:t>
      </w:r>
      <w:r w:rsidR="00A05305" w:rsidRPr="00E56E04">
        <w:rPr>
          <w:rFonts w:eastAsia="Times New Roman" w:cstheme="minorHAnsi"/>
          <w:color w:val="2F5496" w:themeColor="accent1" w:themeShade="BF"/>
          <w:sz w:val="48"/>
          <w:szCs w:val="36"/>
        </w:rPr>
        <w:t xml:space="preserve">Setup &amp; Project Scaffold </w:t>
      </w:r>
      <w:r w:rsidR="006F2448" w:rsidRPr="00E56E04">
        <w:rPr>
          <w:rFonts w:eastAsia="Times New Roman" w:cstheme="minorHAnsi"/>
          <w:color w:val="2F5496" w:themeColor="accent1" w:themeShade="BF"/>
          <w:sz w:val="48"/>
          <w:szCs w:val="36"/>
        </w:rPr>
        <w:t>/</w:t>
      </w:r>
      <w:r w:rsidR="00A05305" w:rsidRPr="00E56E04">
        <w:rPr>
          <w:rFonts w:eastAsia="Times New Roman" w:cstheme="minorHAnsi"/>
          <w:color w:val="2F5496" w:themeColor="accent1" w:themeShade="BF"/>
          <w:sz w:val="48"/>
          <w:szCs w:val="36"/>
        </w:rPr>
        <w:t xml:space="preserve"> </w:t>
      </w:r>
      <w:r w:rsidRPr="00E56E04">
        <w:rPr>
          <w:rFonts w:eastAsia="Times New Roman" w:cstheme="minorHAnsi"/>
          <w:color w:val="2F5496" w:themeColor="accent1" w:themeShade="BF"/>
          <w:sz w:val="48"/>
          <w:szCs w:val="36"/>
        </w:rPr>
        <w:t>Setup Instructions (README_SETUP.md)</w:t>
      </w:r>
      <w:bookmarkEnd w:id="11"/>
    </w:p>
    <w:p w14:paraId="7A2104AC" w14:textId="4D62EC63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002465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002465"/>
          <w:kern w:val="0"/>
          <w:sz w:val="32"/>
          <w:szCs w:val="32"/>
          <w:lang w:val="en-US"/>
          <w14:ligatures w14:val="none"/>
        </w:rPr>
        <w:t xml:space="preserve">What </w:t>
      </w:r>
      <w:r w:rsidR="00A6024F">
        <w:rPr>
          <w:rFonts w:eastAsia="Times New Roman" w:cstheme="minorHAnsi"/>
          <w:b/>
          <w:bCs/>
          <w:color w:val="002465"/>
          <w:kern w:val="0"/>
          <w:sz w:val="32"/>
          <w:szCs w:val="32"/>
          <w:lang w:val="en-US"/>
          <w14:ligatures w14:val="none"/>
        </w:rPr>
        <w:t xml:space="preserve">I </w:t>
      </w:r>
      <w:r w:rsidRPr="004570CB">
        <w:rPr>
          <w:rFonts w:eastAsia="Times New Roman" w:cstheme="minorHAnsi"/>
          <w:b/>
          <w:bCs/>
          <w:color w:val="002465"/>
          <w:kern w:val="0"/>
          <w:sz w:val="32"/>
          <w:szCs w:val="32"/>
          <w:lang w:val="en-US"/>
          <w14:ligatures w14:val="none"/>
        </w:rPr>
        <w:t>Need:</w:t>
      </w:r>
    </w:p>
    <w:p w14:paraId="5FBD30B8" w14:textId="77777777" w:rsidR="004570CB" w:rsidRPr="004570CB" w:rsidRDefault="004570CB" w:rsidP="00264ED8">
      <w:pPr>
        <w:numPr>
          <w:ilvl w:val="0"/>
          <w:numId w:val="18"/>
        </w:num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 computer (Windows or Mac)</w:t>
      </w:r>
    </w:p>
    <w:p w14:paraId="7802F4F5" w14:textId="77777777" w:rsidR="004570CB" w:rsidRPr="004570CB" w:rsidRDefault="004570CB" w:rsidP="004570CB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nternet connection</w:t>
      </w:r>
    </w:p>
    <w:p w14:paraId="4FB00A00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1: Install Node.js</w:t>
      </w:r>
    </w:p>
    <w:p w14:paraId="2F7C8475" w14:textId="77777777" w:rsidR="004570CB" w:rsidRPr="004570CB" w:rsidRDefault="004570CB" w:rsidP="00264ED8">
      <w:pPr>
        <w:numPr>
          <w:ilvl w:val="0"/>
          <w:numId w:val="19"/>
        </w:num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Visit: </w:t>
      </w:r>
      <w:hyperlink r:id="rId5" w:history="1">
        <w:r w:rsidRPr="004570CB">
          <w:rPr>
            <w:rFonts w:eastAsia="Times New Roman" w:cstheme="minorHAnsi"/>
            <w:color w:val="0000FF"/>
            <w:kern w:val="0"/>
            <w:sz w:val="28"/>
            <w:szCs w:val="28"/>
            <w:u w:val="single"/>
            <w:lang w:val="en-US"/>
            <w14:ligatures w14:val="none"/>
          </w:rPr>
          <w:t>https://nodejs.org</w:t>
        </w:r>
      </w:hyperlink>
    </w:p>
    <w:p w14:paraId="56F249E7" w14:textId="17804635" w:rsidR="004570CB" w:rsidRPr="004570CB" w:rsidRDefault="004570CB" w:rsidP="004570C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Click "Download for Windows" </w:t>
      </w:r>
    </w:p>
    <w:p w14:paraId="280A151C" w14:textId="77777777" w:rsidR="004570CB" w:rsidRPr="004570CB" w:rsidRDefault="004570CB" w:rsidP="004570C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nstall using default settings</w:t>
      </w:r>
    </w:p>
    <w:p w14:paraId="25D8A61F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2: Install Git</w:t>
      </w:r>
    </w:p>
    <w:p w14:paraId="0369A9AA" w14:textId="77777777" w:rsidR="004570CB" w:rsidRPr="004570CB" w:rsidRDefault="004570CB" w:rsidP="00264ED8">
      <w:pPr>
        <w:numPr>
          <w:ilvl w:val="0"/>
          <w:numId w:val="20"/>
        </w:num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Visit: </w:t>
      </w:r>
      <w:hyperlink r:id="rId6" w:history="1">
        <w:r w:rsidRPr="004570CB">
          <w:rPr>
            <w:rFonts w:eastAsia="Times New Roman" w:cstheme="minorHAnsi"/>
            <w:color w:val="0000FF"/>
            <w:kern w:val="0"/>
            <w:sz w:val="28"/>
            <w:szCs w:val="28"/>
            <w:u w:val="single"/>
            <w:lang w:val="en-US"/>
            <w14:ligatures w14:val="none"/>
          </w:rPr>
          <w:t>https://git-scm.com/downloads</w:t>
        </w:r>
      </w:hyperlink>
    </w:p>
    <w:p w14:paraId="079E8D4B" w14:textId="77777777" w:rsidR="004570CB" w:rsidRPr="004570CB" w:rsidRDefault="004570CB" w:rsidP="004570CB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Download and install Git for your system</w:t>
      </w:r>
    </w:p>
    <w:p w14:paraId="689F2201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3: Clone the Project (Later when you have GitHub)</w:t>
      </w:r>
    </w:p>
    <w:p w14:paraId="3BE85D33" w14:textId="3A3807A3" w:rsidR="004570CB" w:rsidRPr="004570CB" w:rsidRDefault="004570CB" w:rsidP="00EF7968">
      <w:p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Open your terminal (Command Prompt on Windows</w:t>
      </w:r>
      <w:r w:rsidR="00C659B1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, Terminal on Mac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):</w:t>
      </w:r>
    </w:p>
    <w:p w14:paraId="5C4C4963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git 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lone https://github.com/YOUR_USERNAME/stat-copilot.git</w:t>
      </w:r>
    </w:p>
    <w:p w14:paraId="75A84F53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cd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stat-copilot</w:t>
      </w:r>
    </w:p>
    <w:p w14:paraId="54F826BA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4: Install Dependencies for Frontend</w:t>
      </w:r>
    </w:p>
    <w:p w14:paraId="4EF285E9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cd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electron-app</w:t>
      </w:r>
    </w:p>
    <w:p w14:paraId="49081B67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proofErr w:type="spellStart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npm</w:t>
      </w:r>
      <w:proofErr w:type="spellEnd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 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nstall</w:t>
      </w:r>
    </w:p>
    <w:p w14:paraId="57101D80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5: Install Dependencies for Backend</w:t>
      </w:r>
    </w:p>
    <w:p w14:paraId="2048A499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cd</w:t>
      </w:r>
      <w:proofErr w:type="gramStart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 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..</w:t>
      </w:r>
      <w:proofErr w:type="gramEnd"/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/backend</w:t>
      </w:r>
    </w:p>
    <w:p w14:paraId="1DDF470B" w14:textId="77777777" w:rsidR="004570CB" w:rsidRPr="004570CB" w:rsidRDefault="004570CB" w:rsidP="00E81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proofErr w:type="spellStart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npm</w:t>
      </w:r>
      <w:proofErr w:type="spellEnd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 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nstall</w:t>
      </w:r>
    </w:p>
    <w:p w14:paraId="19B53316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t>Step 6: Install Python &amp; SPSS Essentials (for developers only)</w:t>
      </w:r>
    </w:p>
    <w:p w14:paraId="57758E69" w14:textId="08B06FF1" w:rsidR="004570CB" w:rsidRPr="004570CB" w:rsidRDefault="000428D2" w:rsidP="003F1FC3">
      <w:pPr>
        <w:numPr>
          <w:ilvl w:val="0"/>
          <w:numId w:val="21"/>
        </w:numPr>
        <w:spacing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proofErr w:type="gramStart"/>
      <w:r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</w:t>
      </w:r>
      <w:r w:rsidR="004570CB"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’ll</w:t>
      </w:r>
      <w:proofErr w:type="gramEnd"/>
      <w:r w:rsidR="004570CB"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need Python 3.10+ installed.</w:t>
      </w:r>
    </w:p>
    <w:p w14:paraId="53E52D8E" w14:textId="77777777" w:rsidR="004570CB" w:rsidRPr="004570CB" w:rsidRDefault="004570CB" w:rsidP="004570CB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PSS Python Essentials must be installed with SPSS.</w:t>
      </w:r>
    </w:p>
    <w:p w14:paraId="1A119181" w14:textId="77777777" w:rsidR="004570CB" w:rsidRDefault="004570CB" w:rsidP="004570CB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dd installation guide here later once dev tools are finalized.</w:t>
      </w:r>
    </w:p>
    <w:p w14:paraId="7A68764F" w14:textId="77777777" w:rsidR="003F1FC3" w:rsidRPr="004570CB" w:rsidRDefault="003F1FC3" w:rsidP="003F1FC3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</w:p>
    <w:p w14:paraId="2F07D170" w14:textId="77777777" w:rsidR="004570CB" w:rsidRPr="004570CB" w:rsidRDefault="004570CB" w:rsidP="00644597">
      <w:pPr>
        <w:spacing w:before="100" w:beforeAutospacing="1" w:after="0" w:line="240" w:lineRule="auto"/>
        <w:outlineLvl w:val="3"/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color w:val="833C0B" w:themeColor="accent2" w:themeShade="80"/>
          <w:kern w:val="0"/>
          <w:sz w:val="32"/>
          <w:szCs w:val="32"/>
          <w:lang w:val="en-US"/>
          <w14:ligatures w14:val="none"/>
        </w:rPr>
        <w:lastRenderedPageBreak/>
        <w:t>Step 7: Run the App</w:t>
      </w:r>
    </w:p>
    <w:p w14:paraId="59FA8BC7" w14:textId="77777777" w:rsidR="004570CB" w:rsidRPr="004570CB" w:rsidRDefault="004570CB" w:rsidP="00DA7BF0">
      <w:pPr>
        <w:spacing w:after="0" w:line="240" w:lineRule="auto"/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To run the frontend:</w:t>
      </w:r>
    </w:p>
    <w:p w14:paraId="7BD1462E" w14:textId="77777777" w:rsidR="004570CB" w:rsidRPr="004570CB" w:rsidRDefault="004570CB" w:rsidP="00512B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cd </w:t>
      </w:r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electron-app</w:t>
      </w:r>
    </w:p>
    <w:p w14:paraId="267E3A57" w14:textId="77777777" w:rsidR="004570CB" w:rsidRPr="004570CB" w:rsidRDefault="004570CB" w:rsidP="00512B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</w:pPr>
      <w:proofErr w:type="spellStart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npm</w:t>
      </w:r>
      <w:proofErr w:type="spellEnd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 xml:space="preserve"> start</w:t>
      </w:r>
    </w:p>
    <w:p w14:paraId="5390D72C" w14:textId="77777777" w:rsidR="004570CB" w:rsidRPr="004570CB" w:rsidRDefault="004570CB" w:rsidP="00DA7BF0">
      <w:pPr>
        <w:spacing w:before="100" w:beforeAutospacing="1" w:after="0" w:line="240" w:lineRule="auto"/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To run the backend server:</w:t>
      </w:r>
    </w:p>
    <w:p w14:paraId="769B9C55" w14:textId="77777777" w:rsidR="004570CB" w:rsidRPr="004570CB" w:rsidRDefault="004570CB" w:rsidP="00512B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cd</w:t>
      </w:r>
      <w:proofErr w:type="gramStart"/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..</w:t>
      </w:r>
      <w:proofErr w:type="gramEnd"/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/backend</w:t>
      </w:r>
    </w:p>
    <w:p w14:paraId="4AC9518E" w14:textId="77777777" w:rsidR="004570CB" w:rsidRPr="004570CB" w:rsidRDefault="004570CB" w:rsidP="00512B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84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proofErr w:type="spellStart"/>
      <w:r w:rsidRPr="004570CB">
        <w:rPr>
          <w:rFonts w:eastAsia="Times New Roman" w:cstheme="minorHAnsi"/>
          <w:color w:val="009EDE"/>
          <w:kern w:val="0"/>
          <w:sz w:val="28"/>
          <w:szCs w:val="28"/>
          <w:lang w:val="en-US"/>
          <w14:ligatures w14:val="none"/>
        </w:rPr>
        <w:t>npm</w:t>
      </w:r>
      <w:proofErr w:type="spellEnd"/>
      <w:r w:rsidRPr="004570CB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run dev</w:t>
      </w:r>
    </w:p>
    <w:p w14:paraId="31C6D823" w14:textId="77777777" w:rsidR="00A76D16" w:rsidRPr="008F5BF3" w:rsidRDefault="00A76D16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2BD0BE44" w14:textId="77777777" w:rsidR="00A76D16" w:rsidRPr="008F5BF3" w:rsidRDefault="00A76D16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22559F9C" w14:textId="77777777" w:rsidR="00A76D16" w:rsidRDefault="00A76D16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75C6F9C4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6A308586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48750ED0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456940D4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F86348B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00D8E11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2FF78B31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BF3CC59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638E586C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31EB96B1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56CA859E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4736B23B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418975E6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3B360EA9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77ABC605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7BBDFA5E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6A29E845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48863B76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B3DA521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325A369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0CCB4872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3B14CE3D" w14:textId="77777777" w:rsidR="003866C7" w:rsidRDefault="003866C7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23885E85" w14:textId="77777777" w:rsidR="00A76D16" w:rsidRPr="008F5BF3" w:rsidRDefault="00A76D16" w:rsidP="00A837F3">
      <w:pPr>
        <w:spacing w:after="0"/>
        <w:rPr>
          <w:rFonts w:cstheme="minorHAnsi"/>
          <w:sz w:val="28"/>
          <w:szCs w:val="28"/>
          <w:lang w:val="en-US"/>
        </w:rPr>
      </w:pPr>
    </w:p>
    <w:p w14:paraId="1D528FB0" w14:textId="0F99410A" w:rsidR="007117EC" w:rsidRPr="00DF4C3C" w:rsidRDefault="007117EC" w:rsidP="00181086">
      <w:pPr>
        <w:pStyle w:val="Heading1"/>
        <w:numPr>
          <w:ilvl w:val="0"/>
          <w:numId w:val="0"/>
        </w:numPr>
        <w:ind w:left="432"/>
        <w:jc w:val="center"/>
        <w:rPr>
          <w:rFonts w:eastAsia="Times New Roman"/>
          <w:sz w:val="90"/>
          <w:szCs w:val="90"/>
        </w:rPr>
      </w:pPr>
      <w:bookmarkStart w:id="12" w:name="_Toc198813992"/>
      <w:r w:rsidRPr="00DF4C3C">
        <w:rPr>
          <w:rFonts w:eastAsia="Times New Roman"/>
          <w:sz w:val="90"/>
          <w:szCs w:val="90"/>
        </w:rPr>
        <w:lastRenderedPageBreak/>
        <w:t>#</w:t>
      </w:r>
      <w:r w:rsidR="005146F9" w:rsidRPr="00DF4C3C">
        <w:rPr>
          <w:rFonts w:eastAsia="Times New Roman"/>
          <w:sz w:val="90"/>
          <w:szCs w:val="90"/>
        </w:rPr>
        <w:t>3</w:t>
      </w:r>
      <w:r w:rsidR="00181086" w:rsidRPr="00DF4C3C">
        <w:rPr>
          <w:rFonts w:eastAsia="Times New Roman"/>
          <w:sz w:val="90"/>
          <w:szCs w:val="90"/>
        </w:rPr>
        <w:t xml:space="preserve"> </w:t>
      </w:r>
      <w:r w:rsidRPr="00DF4C3C">
        <w:rPr>
          <w:rFonts w:eastAsia="Times New Roman"/>
          <w:sz w:val="90"/>
          <w:szCs w:val="90"/>
        </w:rPr>
        <w:t>MVP Flow Mapping &amp; Feature Prioritization</w:t>
      </w:r>
      <w:bookmarkEnd w:id="12"/>
    </w:p>
    <w:p w14:paraId="468CDBB0" w14:textId="308F3818" w:rsidR="00F6358E" w:rsidRPr="00F6358E" w:rsidRDefault="004D45A8" w:rsidP="00F6358E">
      <w:pPr>
        <w:spacing w:after="0"/>
        <w:rPr>
          <w:rFonts w:cstheme="minorHAnsi"/>
          <w:sz w:val="28"/>
          <w:szCs w:val="28"/>
          <w:lang w:val="en-US"/>
        </w:rPr>
      </w:pPr>
      <w:r>
        <w:rPr>
          <w:rFonts w:cstheme="minorHAnsi"/>
          <w:b/>
          <w:bCs/>
          <w:sz w:val="28"/>
          <w:szCs w:val="28"/>
          <w:lang w:val="en-US"/>
        </w:rPr>
        <w:t>1</w:t>
      </w:r>
      <w:r w:rsidR="00F6358E" w:rsidRPr="00F6358E">
        <w:rPr>
          <w:rFonts w:cstheme="minorHAnsi"/>
          <w:b/>
          <w:bCs/>
          <w:sz w:val="28"/>
          <w:szCs w:val="28"/>
          <w:lang w:val="en-US"/>
        </w:rPr>
        <w:t>. Deliverables</w:t>
      </w:r>
    </w:p>
    <w:p w14:paraId="24D4DB10" w14:textId="77777777" w:rsidR="00F6358E" w:rsidRPr="00F6358E" w:rsidRDefault="00F6358E" w:rsidP="00F6358E">
      <w:pPr>
        <w:numPr>
          <w:ilvl w:val="0"/>
          <w:numId w:val="24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Scope</w:t>
      </w:r>
      <w:r w:rsidRPr="00F6358E">
        <w:rPr>
          <w:rFonts w:cstheme="minorHAnsi"/>
          <w:sz w:val="28"/>
          <w:szCs w:val="28"/>
          <w:lang w:val="en-US"/>
        </w:rPr>
        <w:t>: “Automated</w:t>
      </w:r>
      <w:r w:rsidRPr="00F6358E">
        <w:rPr>
          <w:rFonts w:cstheme="minorHAnsi"/>
          <w:sz w:val="28"/>
          <w:szCs w:val="28"/>
          <w:lang w:val="en-US"/>
        </w:rPr>
        <w:noBreakHyphen/>
        <w:t>Assistant → t</w:t>
      </w:r>
      <w:r w:rsidRPr="00F6358E">
        <w:rPr>
          <w:rFonts w:cstheme="minorHAnsi"/>
          <w:sz w:val="28"/>
          <w:szCs w:val="28"/>
          <w:lang w:val="en-US"/>
        </w:rPr>
        <w:noBreakHyphen/>
        <w:t>test workflow”</w:t>
      </w:r>
    </w:p>
    <w:p w14:paraId="14E4AC6A" w14:textId="77777777" w:rsidR="00F6358E" w:rsidRPr="00F6358E" w:rsidRDefault="00F6358E" w:rsidP="00F6358E">
      <w:pPr>
        <w:numPr>
          <w:ilvl w:val="0"/>
          <w:numId w:val="24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Artifacts</w:t>
      </w:r>
      <w:r w:rsidRPr="00F6358E">
        <w:rPr>
          <w:rFonts w:cstheme="minorHAnsi"/>
          <w:sz w:val="28"/>
          <w:szCs w:val="28"/>
          <w:lang w:val="en-US"/>
        </w:rPr>
        <w:t>:</w:t>
      </w:r>
    </w:p>
    <w:p w14:paraId="23B70972" w14:textId="77777777" w:rsidR="00F6358E" w:rsidRPr="00F6358E" w:rsidRDefault="00F6358E" w:rsidP="00F6358E">
      <w:pPr>
        <w:numPr>
          <w:ilvl w:val="1"/>
          <w:numId w:val="24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docs/MVP_FLOW.md (flowchart + UI ↔ back</w:t>
      </w:r>
      <w:r w:rsidRPr="00F6358E">
        <w:rPr>
          <w:rFonts w:cstheme="minorHAnsi"/>
          <w:sz w:val="28"/>
          <w:szCs w:val="28"/>
          <w:lang w:val="en-US"/>
        </w:rPr>
        <w:noBreakHyphen/>
        <w:t>end mapping)</w:t>
      </w:r>
    </w:p>
    <w:p w14:paraId="3FF210F6" w14:textId="77777777" w:rsidR="00F6358E" w:rsidRPr="00F6358E" w:rsidRDefault="00F6358E" w:rsidP="00F6358E">
      <w:pPr>
        <w:numPr>
          <w:ilvl w:val="1"/>
          <w:numId w:val="24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A simple UI sketch (e.g. Chat</w:t>
      </w:r>
      <w:r w:rsidRPr="00F6358E">
        <w:rPr>
          <w:rFonts w:cstheme="minorHAnsi"/>
          <w:sz w:val="28"/>
          <w:szCs w:val="28"/>
          <w:lang w:val="en-US"/>
        </w:rPr>
        <w:noBreakHyphen/>
        <w:t>Bar input → “Run t</w:t>
      </w:r>
      <w:r w:rsidRPr="00F6358E">
        <w:rPr>
          <w:rFonts w:cstheme="minorHAnsi"/>
          <w:sz w:val="28"/>
          <w:szCs w:val="28"/>
          <w:lang w:val="en-US"/>
        </w:rPr>
        <w:noBreakHyphen/>
        <w:t>test” button → Results pane)</w:t>
      </w:r>
    </w:p>
    <w:p w14:paraId="44819033" w14:textId="77777777" w:rsidR="00F6358E" w:rsidRPr="00F6358E" w:rsidRDefault="00F6358E" w:rsidP="00F6358E">
      <w:pPr>
        <w:numPr>
          <w:ilvl w:val="1"/>
          <w:numId w:val="24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List of back</w:t>
      </w:r>
      <w:r w:rsidRPr="00F6358E">
        <w:rPr>
          <w:rFonts w:cstheme="minorHAnsi"/>
          <w:sz w:val="28"/>
          <w:szCs w:val="28"/>
          <w:lang w:val="en-US"/>
        </w:rPr>
        <w:noBreakHyphen/>
        <w:t xml:space="preserve">end calls (e.g. </w:t>
      </w:r>
      <w:proofErr w:type="spellStart"/>
      <w:proofErr w:type="gramStart"/>
      <w:r w:rsidRPr="00F6358E">
        <w:rPr>
          <w:rFonts w:cstheme="minorHAnsi"/>
          <w:sz w:val="28"/>
          <w:szCs w:val="28"/>
          <w:lang w:val="en-US"/>
        </w:rPr>
        <w:t>runTTest</w:t>
      </w:r>
      <w:proofErr w:type="spellEnd"/>
      <w:r w:rsidRPr="00F6358E">
        <w:rPr>
          <w:rFonts w:cstheme="minorHAnsi"/>
          <w:sz w:val="28"/>
          <w:szCs w:val="28"/>
          <w:lang w:val="en-US"/>
        </w:rPr>
        <w:t>(</w:t>
      </w:r>
      <w:proofErr w:type="gramEnd"/>
      <w:r w:rsidRPr="00F6358E">
        <w:rPr>
          <w:rFonts w:cstheme="minorHAnsi"/>
          <w:sz w:val="28"/>
          <w:szCs w:val="28"/>
          <w:lang w:val="en-US"/>
        </w:rPr>
        <w:t>data, iv, dv))</w:t>
      </w:r>
    </w:p>
    <w:p w14:paraId="3985BE68" w14:textId="6F62D08B" w:rsidR="00F6358E" w:rsidRPr="00F6358E" w:rsidRDefault="004D45A8" w:rsidP="00F6358E">
      <w:pPr>
        <w:spacing w:after="0"/>
        <w:rPr>
          <w:rFonts w:cstheme="minorHAnsi"/>
          <w:sz w:val="28"/>
          <w:szCs w:val="28"/>
          <w:lang w:val="en-US"/>
        </w:rPr>
      </w:pPr>
      <w:r>
        <w:rPr>
          <w:rFonts w:cstheme="minorHAnsi"/>
          <w:b/>
          <w:bCs/>
          <w:sz w:val="28"/>
          <w:szCs w:val="28"/>
          <w:lang w:val="en-US"/>
        </w:rPr>
        <w:t>2</w:t>
      </w:r>
      <w:r w:rsidR="00F6358E" w:rsidRPr="00F6358E">
        <w:rPr>
          <w:rFonts w:cstheme="minorHAnsi"/>
          <w:b/>
          <w:bCs/>
          <w:sz w:val="28"/>
          <w:szCs w:val="28"/>
          <w:lang w:val="en-US"/>
        </w:rPr>
        <w:t>. Estimated Duration &amp; Dependencies</w:t>
      </w:r>
    </w:p>
    <w:p w14:paraId="5AE6795E" w14:textId="77777777" w:rsidR="00F6358E" w:rsidRPr="00F6358E" w:rsidRDefault="00F6358E" w:rsidP="00F6358E">
      <w:pPr>
        <w:numPr>
          <w:ilvl w:val="0"/>
          <w:numId w:val="25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Flow Mapping</w:t>
      </w:r>
      <w:r w:rsidRPr="00F6358E">
        <w:rPr>
          <w:rFonts w:cstheme="minorHAnsi"/>
          <w:sz w:val="28"/>
          <w:szCs w:val="28"/>
          <w:lang w:val="en-US"/>
        </w:rPr>
        <w:t>: 1 day (no dependencies)</w:t>
      </w:r>
    </w:p>
    <w:p w14:paraId="56CADFF7" w14:textId="77777777" w:rsidR="00F6358E" w:rsidRPr="00F6358E" w:rsidRDefault="00F6358E" w:rsidP="00F6358E">
      <w:pPr>
        <w:numPr>
          <w:ilvl w:val="0"/>
          <w:numId w:val="25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MVP_FLOW Doc + UI Sketch</w:t>
      </w:r>
      <w:r w:rsidRPr="00F6358E">
        <w:rPr>
          <w:rFonts w:cstheme="minorHAnsi"/>
          <w:sz w:val="28"/>
          <w:szCs w:val="28"/>
          <w:lang w:val="en-US"/>
        </w:rPr>
        <w:t>: 1 day (follows Flow Mapping)</w:t>
      </w:r>
    </w:p>
    <w:p w14:paraId="3FFEF83F" w14:textId="77777777" w:rsidR="00F6358E" w:rsidRPr="00F6358E" w:rsidRDefault="00F6358E" w:rsidP="00F6358E">
      <w:pPr>
        <w:numPr>
          <w:ilvl w:val="0"/>
          <w:numId w:val="25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Back</w:t>
      </w:r>
      <w:r w:rsidRPr="00F6358E">
        <w:rPr>
          <w:rFonts w:cstheme="minorHAnsi"/>
          <w:b/>
          <w:bCs/>
          <w:sz w:val="28"/>
          <w:szCs w:val="28"/>
          <w:lang w:val="en-US"/>
        </w:rPr>
        <w:noBreakHyphen/>
        <w:t>end Stub Coding</w:t>
      </w:r>
      <w:r w:rsidRPr="00F6358E">
        <w:rPr>
          <w:rFonts w:cstheme="minorHAnsi"/>
          <w:sz w:val="28"/>
          <w:szCs w:val="28"/>
          <w:lang w:val="en-US"/>
        </w:rPr>
        <w:t>: 2 days (requires Electron shell in place)</w:t>
      </w:r>
    </w:p>
    <w:p w14:paraId="338669D8" w14:textId="3CE74754" w:rsidR="00F6358E" w:rsidRPr="00F6358E" w:rsidRDefault="00F6358E" w:rsidP="00F6358E">
      <w:p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b/>
          <w:bCs/>
          <w:sz w:val="28"/>
          <w:szCs w:val="28"/>
          <w:lang w:val="en-US"/>
        </w:rPr>
        <w:t>3. Success Criteria</w:t>
      </w:r>
    </w:p>
    <w:p w14:paraId="46975EF5" w14:textId="77777777" w:rsidR="00F6358E" w:rsidRPr="00F6358E" w:rsidRDefault="00F6358E" w:rsidP="00F6358E">
      <w:pPr>
        <w:numPr>
          <w:ilvl w:val="0"/>
          <w:numId w:val="26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Electron app launches and prompts for variables.</w:t>
      </w:r>
    </w:p>
    <w:p w14:paraId="3822AE87" w14:textId="77777777" w:rsidR="00F6358E" w:rsidRPr="00F6358E" w:rsidRDefault="00F6358E" w:rsidP="00F6358E">
      <w:pPr>
        <w:numPr>
          <w:ilvl w:val="0"/>
          <w:numId w:val="26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Clicking “Run t</w:t>
      </w:r>
      <w:r w:rsidRPr="00F6358E">
        <w:rPr>
          <w:rFonts w:cstheme="minorHAnsi"/>
          <w:sz w:val="28"/>
          <w:szCs w:val="28"/>
          <w:lang w:val="en-US"/>
        </w:rPr>
        <w:noBreakHyphen/>
        <w:t>test” executes through the Python</w:t>
      </w:r>
      <w:r w:rsidRPr="00F6358E">
        <w:rPr>
          <w:rFonts w:cstheme="minorHAnsi"/>
          <w:sz w:val="28"/>
          <w:szCs w:val="28"/>
          <w:lang w:val="en-US"/>
        </w:rPr>
        <w:noBreakHyphen/>
        <w:t>SPSS bridge for a sample dataset.</w:t>
      </w:r>
    </w:p>
    <w:p w14:paraId="258E3C7F" w14:textId="77777777" w:rsidR="00F6358E" w:rsidRPr="00F6358E" w:rsidRDefault="00F6358E" w:rsidP="00F6358E">
      <w:pPr>
        <w:numPr>
          <w:ilvl w:val="0"/>
          <w:numId w:val="26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Results appear in the chat</w:t>
      </w:r>
      <w:r w:rsidRPr="00F6358E">
        <w:rPr>
          <w:rFonts w:cstheme="minorHAnsi"/>
          <w:sz w:val="28"/>
          <w:szCs w:val="28"/>
          <w:lang w:val="en-US"/>
        </w:rPr>
        <w:noBreakHyphen/>
        <w:t>bar with an auto</w:t>
      </w:r>
      <w:r w:rsidRPr="00F6358E">
        <w:rPr>
          <w:rFonts w:cstheme="minorHAnsi"/>
          <w:sz w:val="28"/>
          <w:szCs w:val="28"/>
          <w:lang w:val="en-US"/>
        </w:rPr>
        <w:noBreakHyphen/>
        <w:t>formatted interpretation.</w:t>
      </w:r>
    </w:p>
    <w:p w14:paraId="5CB3AA9A" w14:textId="50453012" w:rsidR="00F6358E" w:rsidRPr="00F6358E" w:rsidRDefault="003B65DB" w:rsidP="00F6358E">
      <w:p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pict w14:anchorId="7AE252F8">
          <v:rect id="_x0000_i1032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73A4C74F" w14:textId="0F6CB0BF" w:rsidR="00F6358E" w:rsidRPr="00F56638" w:rsidRDefault="00F6358E" w:rsidP="00F56638">
      <w:pPr>
        <w:pStyle w:val="Heading1"/>
        <w:numPr>
          <w:ilvl w:val="0"/>
          <w:numId w:val="0"/>
        </w:numPr>
        <w:ind w:left="432" w:hanging="432"/>
        <w:jc w:val="center"/>
        <w:rPr>
          <w:sz w:val="48"/>
          <w:szCs w:val="20"/>
        </w:rPr>
      </w:pPr>
      <w:bookmarkStart w:id="13" w:name="_Toc198813993"/>
      <w:r w:rsidRPr="00F56638">
        <w:rPr>
          <w:sz w:val="48"/>
          <w:szCs w:val="20"/>
        </w:rPr>
        <w:t>“Risks &amp; Mitigations” Section</w:t>
      </w:r>
      <w:bookmarkEnd w:id="13"/>
    </w:p>
    <w:p w14:paraId="1BFF1232" w14:textId="77777777" w:rsidR="00F6358E" w:rsidRPr="00F6358E" w:rsidRDefault="00F6358E" w:rsidP="00F6358E">
      <w:pPr>
        <w:numPr>
          <w:ilvl w:val="0"/>
          <w:numId w:val="29"/>
        </w:numPr>
        <w:spacing w:after="0"/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Risks &amp; Mitigations</w:t>
      </w:r>
    </w:p>
    <w:p w14:paraId="2369DAAA" w14:textId="77777777" w:rsidR="00F6358E" w:rsidRPr="00F6358E" w:rsidRDefault="00F6358E" w:rsidP="00F6358E">
      <w:pPr>
        <w:numPr>
          <w:ilvl w:val="0"/>
          <w:numId w:val="27"/>
        </w:numPr>
        <w:spacing w:after="0"/>
        <w:rPr>
          <w:rFonts w:cstheme="minorHAnsi"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SPSS Scripting Quirks</w:t>
      </w:r>
    </w:p>
    <w:p w14:paraId="2EF65EB6" w14:textId="77777777" w:rsidR="00F6358E" w:rsidRPr="00F6358E" w:rsidRDefault="00F6358E" w:rsidP="00F6358E">
      <w:pPr>
        <w:numPr>
          <w:ilvl w:val="1"/>
          <w:numId w:val="27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i/>
          <w:iCs/>
          <w:sz w:val="28"/>
          <w:szCs w:val="28"/>
          <w:lang w:val="en-US"/>
        </w:rPr>
        <w:t>Mitigation:</w:t>
      </w:r>
      <w:r w:rsidRPr="00F6358E">
        <w:rPr>
          <w:rFonts w:cstheme="minorHAnsi"/>
          <w:sz w:val="28"/>
          <w:szCs w:val="28"/>
          <w:lang w:val="en-US"/>
        </w:rPr>
        <w:t xml:space="preserve"> Build a </w:t>
      </w:r>
      <w:proofErr w:type="spellStart"/>
      <w:r w:rsidRPr="00F6358E">
        <w:rPr>
          <w:rFonts w:cstheme="minorHAnsi"/>
          <w:sz w:val="28"/>
          <w:szCs w:val="28"/>
          <w:lang w:val="en-US"/>
        </w:rPr>
        <w:t>PyAutoGUI</w:t>
      </w:r>
      <w:proofErr w:type="spellEnd"/>
      <w:r w:rsidRPr="00F6358E">
        <w:rPr>
          <w:rFonts w:cstheme="minorHAnsi"/>
          <w:sz w:val="28"/>
          <w:szCs w:val="28"/>
          <w:lang w:val="en-US"/>
        </w:rPr>
        <w:t xml:space="preserve"> fallback path for menu</w:t>
      </w:r>
      <w:r w:rsidRPr="00F6358E">
        <w:rPr>
          <w:rFonts w:cstheme="minorHAnsi"/>
          <w:sz w:val="28"/>
          <w:szCs w:val="28"/>
          <w:lang w:val="en-US"/>
        </w:rPr>
        <w:noBreakHyphen/>
        <w:t>click automation.</w:t>
      </w:r>
    </w:p>
    <w:p w14:paraId="3C9C3360" w14:textId="77777777" w:rsidR="00F6358E" w:rsidRPr="00F6358E" w:rsidRDefault="00F6358E" w:rsidP="00F6358E">
      <w:pPr>
        <w:numPr>
          <w:ilvl w:val="0"/>
          <w:numId w:val="27"/>
        </w:numPr>
        <w:spacing w:after="0"/>
        <w:rPr>
          <w:rFonts w:cstheme="minorHAnsi"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LLM Rate Limits</w:t>
      </w:r>
    </w:p>
    <w:p w14:paraId="4F6BB9BF" w14:textId="77777777" w:rsidR="00F6358E" w:rsidRPr="00F6358E" w:rsidRDefault="00F6358E" w:rsidP="00F6358E">
      <w:pPr>
        <w:numPr>
          <w:ilvl w:val="1"/>
          <w:numId w:val="27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i/>
          <w:iCs/>
          <w:sz w:val="28"/>
          <w:szCs w:val="28"/>
          <w:lang w:val="en-US"/>
        </w:rPr>
        <w:t>Mitigation:</w:t>
      </w:r>
      <w:r w:rsidRPr="00F6358E">
        <w:rPr>
          <w:rFonts w:cstheme="minorHAnsi"/>
          <w:sz w:val="28"/>
          <w:szCs w:val="28"/>
          <w:lang w:val="en-US"/>
        </w:rPr>
        <w:t xml:space="preserve"> Cache common prompt templates and batch smaller requests.</w:t>
      </w:r>
    </w:p>
    <w:p w14:paraId="72C1C65A" w14:textId="77777777" w:rsidR="00F6358E" w:rsidRPr="00F6358E" w:rsidRDefault="00F6358E" w:rsidP="00F6358E">
      <w:pPr>
        <w:numPr>
          <w:ilvl w:val="0"/>
          <w:numId w:val="27"/>
        </w:numPr>
        <w:spacing w:after="0"/>
        <w:rPr>
          <w:rFonts w:cstheme="minorHAnsi"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UI Glitches on Windows</w:t>
      </w:r>
    </w:p>
    <w:p w14:paraId="0EE34F1A" w14:textId="77777777" w:rsidR="00F6358E" w:rsidRPr="00F6358E" w:rsidRDefault="00F6358E" w:rsidP="00F6358E">
      <w:pPr>
        <w:numPr>
          <w:ilvl w:val="1"/>
          <w:numId w:val="27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i/>
          <w:iCs/>
          <w:sz w:val="28"/>
          <w:szCs w:val="28"/>
          <w:lang w:val="en-US"/>
        </w:rPr>
        <w:lastRenderedPageBreak/>
        <w:t>Mitigation:</w:t>
      </w:r>
      <w:r w:rsidRPr="00F6358E">
        <w:rPr>
          <w:rFonts w:cstheme="minorHAnsi"/>
          <w:sz w:val="28"/>
          <w:szCs w:val="28"/>
          <w:lang w:val="en-US"/>
        </w:rPr>
        <w:t xml:space="preserve"> Test Electron builds on your Windows 10 VM before each merge.</w:t>
      </w:r>
    </w:p>
    <w:p w14:paraId="415E5B35" w14:textId="1805D26D" w:rsidR="00F6358E" w:rsidRPr="00F6358E" w:rsidRDefault="003B65DB" w:rsidP="00F6358E">
      <w:p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pict w14:anchorId="2CFB0E41">
          <v:rect id="_x0000_i1062" style="width:468pt;height:1.5pt;mso-position-horizontal:absolute;mso-position-horizontal-relative:text;mso-position-vertical:absolute;mso-position-vertical-relative:text" o:hralign="center" o:hrstd="t" o:hrnoshade="t" o:hr="t" fillcolor="#c00000" stroked="f"/>
        </w:pict>
      </w:r>
    </w:p>
    <w:p w14:paraId="3D2B9215" w14:textId="2B0A3930" w:rsidR="004A6AC0" w:rsidRPr="00F56638" w:rsidRDefault="004A6AC0" w:rsidP="00F56638">
      <w:pPr>
        <w:pStyle w:val="Heading1"/>
        <w:numPr>
          <w:ilvl w:val="0"/>
          <w:numId w:val="0"/>
        </w:numPr>
        <w:ind w:left="432" w:hanging="432"/>
        <w:jc w:val="center"/>
        <w:rPr>
          <w:rFonts w:cstheme="minorHAnsi"/>
          <w:sz w:val="44"/>
          <w:szCs w:val="44"/>
        </w:rPr>
      </w:pPr>
      <w:bookmarkStart w:id="14" w:name="_Toc198813994"/>
      <w:r w:rsidRPr="00F56638">
        <w:rPr>
          <w:sz w:val="48"/>
          <w:szCs w:val="20"/>
        </w:rPr>
        <w:t>Append Next Roadmap Steps (4–6)</w:t>
      </w:r>
      <w:bookmarkEnd w:id="14"/>
    </w:p>
    <w:p w14:paraId="4A87DDA5" w14:textId="25656049" w:rsidR="00F6358E" w:rsidRPr="00F6358E" w:rsidRDefault="00F6358E" w:rsidP="00B56B92">
      <w:pPr>
        <w:spacing w:after="0"/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Step 4: User Testing &amp; Feedback (2 weeks)</w:t>
      </w:r>
    </w:p>
    <w:p w14:paraId="594EDF67" w14:textId="77777777" w:rsidR="00F6358E" w:rsidRPr="00F6358E" w:rsidRDefault="00F6358E" w:rsidP="00F6358E">
      <w:pPr>
        <w:numPr>
          <w:ilvl w:val="0"/>
          <w:numId w:val="28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Recruit 5 early</w:t>
      </w:r>
      <w:r w:rsidRPr="00F6358E">
        <w:rPr>
          <w:rFonts w:cstheme="minorHAnsi"/>
          <w:sz w:val="28"/>
          <w:szCs w:val="28"/>
          <w:lang w:val="en-US"/>
        </w:rPr>
        <w:noBreakHyphen/>
        <w:t>user students.</w:t>
      </w:r>
    </w:p>
    <w:p w14:paraId="41DD51CD" w14:textId="77777777" w:rsidR="00F6358E" w:rsidRPr="00F6358E" w:rsidRDefault="00F6358E" w:rsidP="00F6358E">
      <w:pPr>
        <w:numPr>
          <w:ilvl w:val="0"/>
          <w:numId w:val="28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Observe them running the t</w:t>
      </w:r>
      <w:r w:rsidRPr="00F6358E">
        <w:rPr>
          <w:rFonts w:cstheme="minorHAnsi"/>
          <w:sz w:val="28"/>
          <w:szCs w:val="28"/>
          <w:lang w:val="en-US"/>
        </w:rPr>
        <w:noBreakHyphen/>
        <w:t>test MVP.</w:t>
      </w:r>
    </w:p>
    <w:p w14:paraId="62980814" w14:textId="77777777" w:rsidR="00F6358E" w:rsidRPr="00F6358E" w:rsidRDefault="00F6358E" w:rsidP="00F6358E">
      <w:pPr>
        <w:numPr>
          <w:ilvl w:val="0"/>
          <w:numId w:val="28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Collect pain points and bug reports.</w:t>
      </w:r>
    </w:p>
    <w:p w14:paraId="7D7AC29A" w14:textId="77777777" w:rsidR="00F6358E" w:rsidRPr="00F6358E" w:rsidRDefault="00F6358E" w:rsidP="00B56B92">
      <w:pPr>
        <w:spacing w:after="0"/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Step 5: Alpha Release &amp; Bug Fixes (1 week)</w:t>
      </w:r>
    </w:p>
    <w:p w14:paraId="698877E4" w14:textId="77777777" w:rsidR="00F6358E" w:rsidRPr="00F6358E" w:rsidRDefault="00F6358E" w:rsidP="00F6358E">
      <w:pPr>
        <w:numPr>
          <w:ilvl w:val="0"/>
          <w:numId w:val="29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Publish an internal alpha build.</w:t>
      </w:r>
    </w:p>
    <w:p w14:paraId="336C600A" w14:textId="77777777" w:rsidR="00F6358E" w:rsidRPr="00F6358E" w:rsidRDefault="00F6358E" w:rsidP="00F6358E">
      <w:pPr>
        <w:numPr>
          <w:ilvl w:val="0"/>
          <w:numId w:val="29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Triage and fix critical bugs.</w:t>
      </w:r>
    </w:p>
    <w:p w14:paraId="5FAD1CEC" w14:textId="77777777" w:rsidR="00F6358E" w:rsidRPr="00F6358E" w:rsidRDefault="00F6358E" w:rsidP="00F6358E">
      <w:pPr>
        <w:numPr>
          <w:ilvl w:val="0"/>
          <w:numId w:val="29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Finalize documentation updates.</w:t>
      </w:r>
    </w:p>
    <w:p w14:paraId="0F3B79E8" w14:textId="77777777" w:rsidR="00F6358E" w:rsidRPr="00F6358E" w:rsidRDefault="00F6358E" w:rsidP="00B56B92">
      <w:pPr>
        <w:spacing w:after="0"/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</w:pPr>
      <w:r w:rsidRPr="00F6358E">
        <w:rPr>
          <w:rFonts w:cstheme="minorHAnsi"/>
          <w:b/>
          <w:bCs/>
          <w:color w:val="1F4E79" w:themeColor="accent5" w:themeShade="80"/>
          <w:sz w:val="28"/>
          <w:szCs w:val="28"/>
          <w:lang w:val="en-US"/>
        </w:rPr>
        <w:t>Step 6: Institutional Pilot &amp; Pricing (3 weeks)</w:t>
      </w:r>
    </w:p>
    <w:p w14:paraId="77C06988" w14:textId="77777777" w:rsidR="00F6358E" w:rsidRPr="00F6358E" w:rsidRDefault="00F6358E" w:rsidP="00F6358E">
      <w:pPr>
        <w:numPr>
          <w:ilvl w:val="0"/>
          <w:numId w:val="30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Approach one university for a small</w:t>
      </w:r>
      <w:r w:rsidRPr="00F6358E">
        <w:rPr>
          <w:rFonts w:cstheme="minorHAnsi"/>
          <w:sz w:val="28"/>
          <w:szCs w:val="28"/>
          <w:lang w:val="en-US"/>
        </w:rPr>
        <w:noBreakHyphen/>
        <w:t>scale pilot.</w:t>
      </w:r>
    </w:p>
    <w:p w14:paraId="2B9D85B6" w14:textId="77777777" w:rsidR="00F6358E" w:rsidRPr="00F6358E" w:rsidRDefault="00F6358E" w:rsidP="00F6358E">
      <w:pPr>
        <w:numPr>
          <w:ilvl w:val="0"/>
          <w:numId w:val="30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Integrate their feedback into pricing tiers.</w:t>
      </w:r>
    </w:p>
    <w:p w14:paraId="551F61F8" w14:textId="77777777" w:rsidR="00F6358E" w:rsidRPr="00F6358E" w:rsidRDefault="00F6358E" w:rsidP="00F6358E">
      <w:pPr>
        <w:numPr>
          <w:ilvl w:val="0"/>
          <w:numId w:val="30"/>
        </w:numPr>
        <w:spacing w:after="0"/>
        <w:rPr>
          <w:rFonts w:cstheme="minorHAnsi"/>
          <w:sz w:val="28"/>
          <w:szCs w:val="28"/>
          <w:lang w:val="en-US"/>
        </w:rPr>
      </w:pPr>
      <w:r w:rsidRPr="00F6358E">
        <w:rPr>
          <w:rFonts w:cstheme="minorHAnsi"/>
          <w:sz w:val="28"/>
          <w:szCs w:val="28"/>
          <w:lang w:val="en-US"/>
        </w:rPr>
        <w:t>Prepare marketing materials for student and institutional plans.</w:t>
      </w:r>
    </w:p>
    <w:p w14:paraId="26E07284" w14:textId="1E56185B" w:rsidR="00F6358E" w:rsidRPr="008F5BF3" w:rsidRDefault="00F6358E" w:rsidP="00A837F3">
      <w:pPr>
        <w:spacing w:after="0"/>
        <w:rPr>
          <w:rFonts w:cstheme="minorHAnsi"/>
          <w:sz w:val="28"/>
          <w:szCs w:val="28"/>
          <w:lang w:val="en-US"/>
        </w:rPr>
      </w:pPr>
    </w:p>
    <w:sectPr w:rsidR="00F6358E" w:rsidRPr="008F5B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91001"/>
    <w:multiLevelType w:val="multilevel"/>
    <w:tmpl w:val="6D82A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AC47ED"/>
    <w:multiLevelType w:val="multilevel"/>
    <w:tmpl w:val="15360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401419"/>
    <w:multiLevelType w:val="multilevel"/>
    <w:tmpl w:val="89FE5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ED48A6"/>
    <w:multiLevelType w:val="multilevel"/>
    <w:tmpl w:val="8842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D674E8"/>
    <w:multiLevelType w:val="multilevel"/>
    <w:tmpl w:val="8A6E0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C54BDC"/>
    <w:multiLevelType w:val="multilevel"/>
    <w:tmpl w:val="E8826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B01AE5"/>
    <w:multiLevelType w:val="multilevel"/>
    <w:tmpl w:val="DEB68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4627D5"/>
    <w:multiLevelType w:val="multilevel"/>
    <w:tmpl w:val="C5A4D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E24C76"/>
    <w:multiLevelType w:val="multilevel"/>
    <w:tmpl w:val="14B26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130D9F"/>
    <w:multiLevelType w:val="multilevel"/>
    <w:tmpl w:val="588A3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DF029C"/>
    <w:multiLevelType w:val="multilevel"/>
    <w:tmpl w:val="7FA45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2F4BA0"/>
    <w:multiLevelType w:val="multilevel"/>
    <w:tmpl w:val="FD44B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FB70B2"/>
    <w:multiLevelType w:val="multilevel"/>
    <w:tmpl w:val="62C0D5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75E2E69"/>
    <w:multiLevelType w:val="multilevel"/>
    <w:tmpl w:val="67A8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A06E4C"/>
    <w:multiLevelType w:val="multilevel"/>
    <w:tmpl w:val="31561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032EC9"/>
    <w:multiLevelType w:val="multilevel"/>
    <w:tmpl w:val="29843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3107BB"/>
    <w:multiLevelType w:val="multilevel"/>
    <w:tmpl w:val="81D6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E02760"/>
    <w:multiLevelType w:val="multilevel"/>
    <w:tmpl w:val="78028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BC202F"/>
    <w:multiLevelType w:val="multilevel"/>
    <w:tmpl w:val="58B45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AC046A8"/>
    <w:multiLevelType w:val="multilevel"/>
    <w:tmpl w:val="AC9C5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872BAA"/>
    <w:multiLevelType w:val="multilevel"/>
    <w:tmpl w:val="BC5CA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B26D09"/>
    <w:multiLevelType w:val="multilevel"/>
    <w:tmpl w:val="942CD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024EF7"/>
    <w:multiLevelType w:val="multilevel"/>
    <w:tmpl w:val="5CEA0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856A43"/>
    <w:multiLevelType w:val="multilevel"/>
    <w:tmpl w:val="B2305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975EBC"/>
    <w:multiLevelType w:val="multilevel"/>
    <w:tmpl w:val="5060C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48488">
    <w:abstractNumId w:val="12"/>
  </w:num>
  <w:num w:numId="2" w16cid:durableId="2024504864">
    <w:abstractNumId w:val="12"/>
  </w:num>
  <w:num w:numId="3" w16cid:durableId="1118061145">
    <w:abstractNumId w:val="12"/>
  </w:num>
  <w:num w:numId="4" w16cid:durableId="401216322">
    <w:abstractNumId w:val="12"/>
  </w:num>
  <w:num w:numId="5" w16cid:durableId="214784283">
    <w:abstractNumId w:val="18"/>
  </w:num>
  <w:num w:numId="6" w16cid:durableId="988558660">
    <w:abstractNumId w:val="12"/>
  </w:num>
  <w:num w:numId="7" w16cid:durableId="835851659">
    <w:abstractNumId w:val="12"/>
  </w:num>
  <w:num w:numId="8" w16cid:durableId="285939894">
    <w:abstractNumId w:val="18"/>
  </w:num>
  <w:num w:numId="9" w16cid:durableId="1769110914">
    <w:abstractNumId w:val="1"/>
  </w:num>
  <w:num w:numId="10" w16cid:durableId="1057896173">
    <w:abstractNumId w:val="9"/>
  </w:num>
  <w:num w:numId="11" w16cid:durableId="121775705">
    <w:abstractNumId w:val="21"/>
  </w:num>
  <w:num w:numId="12" w16cid:durableId="720251762">
    <w:abstractNumId w:val="15"/>
  </w:num>
  <w:num w:numId="13" w16cid:durableId="792871367">
    <w:abstractNumId w:val="13"/>
  </w:num>
  <w:num w:numId="14" w16cid:durableId="1971200405">
    <w:abstractNumId w:val="10"/>
  </w:num>
  <w:num w:numId="15" w16cid:durableId="107356373">
    <w:abstractNumId w:val="0"/>
  </w:num>
  <w:num w:numId="16" w16cid:durableId="1966932202">
    <w:abstractNumId w:val="22"/>
  </w:num>
  <w:num w:numId="17" w16cid:durableId="25182006">
    <w:abstractNumId w:val="11"/>
  </w:num>
  <w:num w:numId="18" w16cid:durableId="571820240">
    <w:abstractNumId w:val="19"/>
  </w:num>
  <w:num w:numId="19" w16cid:durableId="313996611">
    <w:abstractNumId w:val="3"/>
  </w:num>
  <w:num w:numId="20" w16cid:durableId="95560330">
    <w:abstractNumId w:val="24"/>
  </w:num>
  <w:num w:numId="21" w16cid:durableId="72364728">
    <w:abstractNumId w:val="16"/>
  </w:num>
  <w:num w:numId="22" w16cid:durableId="863128332">
    <w:abstractNumId w:val="7"/>
  </w:num>
  <w:num w:numId="23" w16cid:durableId="1183395183">
    <w:abstractNumId w:val="14"/>
  </w:num>
  <w:num w:numId="24" w16cid:durableId="916986764">
    <w:abstractNumId w:val="6"/>
  </w:num>
  <w:num w:numId="25" w16cid:durableId="378674291">
    <w:abstractNumId w:val="23"/>
  </w:num>
  <w:num w:numId="26" w16cid:durableId="1363246882">
    <w:abstractNumId w:val="5"/>
  </w:num>
  <w:num w:numId="27" w16cid:durableId="6255532">
    <w:abstractNumId w:val="4"/>
  </w:num>
  <w:num w:numId="28" w16cid:durableId="1418866624">
    <w:abstractNumId w:val="20"/>
  </w:num>
  <w:num w:numId="29" w16cid:durableId="2028943762">
    <w:abstractNumId w:val="2"/>
  </w:num>
  <w:num w:numId="30" w16cid:durableId="1835218521">
    <w:abstractNumId w:val="17"/>
  </w:num>
  <w:num w:numId="31" w16cid:durableId="3648399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wNTQ0NDc0MzYzMjdS0lEKTi0uzszPAykwrwUAX9C+9iwAAAA="/>
  </w:docVars>
  <w:rsids>
    <w:rsidRoot w:val="00761FFE"/>
    <w:rsid w:val="000321BD"/>
    <w:rsid w:val="00040D22"/>
    <w:rsid w:val="000428D2"/>
    <w:rsid w:val="000552A1"/>
    <w:rsid w:val="00091723"/>
    <w:rsid w:val="000972E6"/>
    <w:rsid w:val="000A7D20"/>
    <w:rsid w:val="000B14A8"/>
    <w:rsid w:val="000B1EFF"/>
    <w:rsid w:val="000C0C11"/>
    <w:rsid w:val="000E21F5"/>
    <w:rsid w:val="000E5823"/>
    <w:rsid w:val="0010241F"/>
    <w:rsid w:val="00106F22"/>
    <w:rsid w:val="00111656"/>
    <w:rsid w:val="001161F9"/>
    <w:rsid w:val="00147518"/>
    <w:rsid w:val="00147D33"/>
    <w:rsid w:val="001655F6"/>
    <w:rsid w:val="00177A70"/>
    <w:rsid w:val="00181086"/>
    <w:rsid w:val="00183E99"/>
    <w:rsid w:val="001A7463"/>
    <w:rsid w:val="001B3254"/>
    <w:rsid w:val="001B3393"/>
    <w:rsid w:val="001B339E"/>
    <w:rsid w:val="001C6835"/>
    <w:rsid w:val="001E3A98"/>
    <w:rsid w:val="00203B74"/>
    <w:rsid w:val="00211EF5"/>
    <w:rsid w:val="002169B9"/>
    <w:rsid w:val="00225F2B"/>
    <w:rsid w:val="00251C3F"/>
    <w:rsid w:val="00264ED8"/>
    <w:rsid w:val="00276968"/>
    <w:rsid w:val="00276DBF"/>
    <w:rsid w:val="002B037B"/>
    <w:rsid w:val="002B0636"/>
    <w:rsid w:val="002D2B15"/>
    <w:rsid w:val="002E488B"/>
    <w:rsid w:val="002F2900"/>
    <w:rsid w:val="00305A2C"/>
    <w:rsid w:val="00317E19"/>
    <w:rsid w:val="003228DA"/>
    <w:rsid w:val="003254C6"/>
    <w:rsid w:val="00331424"/>
    <w:rsid w:val="00341B49"/>
    <w:rsid w:val="003437C9"/>
    <w:rsid w:val="00355E01"/>
    <w:rsid w:val="00356123"/>
    <w:rsid w:val="00373505"/>
    <w:rsid w:val="00375853"/>
    <w:rsid w:val="003862B8"/>
    <w:rsid w:val="00386358"/>
    <w:rsid w:val="003866C7"/>
    <w:rsid w:val="0039761E"/>
    <w:rsid w:val="003B510C"/>
    <w:rsid w:val="003B65DB"/>
    <w:rsid w:val="003D1AF5"/>
    <w:rsid w:val="003F1FC3"/>
    <w:rsid w:val="003F630B"/>
    <w:rsid w:val="004035BC"/>
    <w:rsid w:val="00443714"/>
    <w:rsid w:val="004570CB"/>
    <w:rsid w:val="0047522C"/>
    <w:rsid w:val="004912EB"/>
    <w:rsid w:val="004A6AC0"/>
    <w:rsid w:val="004B160F"/>
    <w:rsid w:val="004D45A8"/>
    <w:rsid w:val="004E501F"/>
    <w:rsid w:val="00512B73"/>
    <w:rsid w:val="005146F9"/>
    <w:rsid w:val="00526489"/>
    <w:rsid w:val="005548F1"/>
    <w:rsid w:val="0056139E"/>
    <w:rsid w:val="00564D97"/>
    <w:rsid w:val="0058616D"/>
    <w:rsid w:val="005B2B19"/>
    <w:rsid w:val="005B3E63"/>
    <w:rsid w:val="005B57CB"/>
    <w:rsid w:val="005D5352"/>
    <w:rsid w:val="005E1B8C"/>
    <w:rsid w:val="005F3A4F"/>
    <w:rsid w:val="005F6A82"/>
    <w:rsid w:val="0060232D"/>
    <w:rsid w:val="00616D22"/>
    <w:rsid w:val="00635FDA"/>
    <w:rsid w:val="00643497"/>
    <w:rsid w:val="00644597"/>
    <w:rsid w:val="006563D7"/>
    <w:rsid w:val="006569A5"/>
    <w:rsid w:val="0067192E"/>
    <w:rsid w:val="00683FC3"/>
    <w:rsid w:val="00697498"/>
    <w:rsid w:val="006C0D13"/>
    <w:rsid w:val="006C1715"/>
    <w:rsid w:val="006D169B"/>
    <w:rsid w:val="006E405A"/>
    <w:rsid w:val="006F2448"/>
    <w:rsid w:val="00703D4B"/>
    <w:rsid w:val="007117EC"/>
    <w:rsid w:val="0071422C"/>
    <w:rsid w:val="00716704"/>
    <w:rsid w:val="00746946"/>
    <w:rsid w:val="007506AC"/>
    <w:rsid w:val="007511CF"/>
    <w:rsid w:val="00761FFE"/>
    <w:rsid w:val="00773C38"/>
    <w:rsid w:val="00780A9F"/>
    <w:rsid w:val="00783649"/>
    <w:rsid w:val="0079763B"/>
    <w:rsid w:val="007A1EEB"/>
    <w:rsid w:val="007A37CB"/>
    <w:rsid w:val="007A4787"/>
    <w:rsid w:val="007C6C9A"/>
    <w:rsid w:val="007E2EA5"/>
    <w:rsid w:val="007E4054"/>
    <w:rsid w:val="007F28A4"/>
    <w:rsid w:val="00815E62"/>
    <w:rsid w:val="00816436"/>
    <w:rsid w:val="00821F08"/>
    <w:rsid w:val="00845C81"/>
    <w:rsid w:val="00850590"/>
    <w:rsid w:val="00852651"/>
    <w:rsid w:val="00863973"/>
    <w:rsid w:val="008845CB"/>
    <w:rsid w:val="008C7238"/>
    <w:rsid w:val="008D4B09"/>
    <w:rsid w:val="008F5BF3"/>
    <w:rsid w:val="0091158A"/>
    <w:rsid w:val="00914F57"/>
    <w:rsid w:val="009612E1"/>
    <w:rsid w:val="00964062"/>
    <w:rsid w:val="009715D1"/>
    <w:rsid w:val="009A1BEF"/>
    <w:rsid w:val="009B3A91"/>
    <w:rsid w:val="009B5A31"/>
    <w:rsid w:val="009C3937"/>
    <w:rsid w:val="00A05305"/>
    <w:rsid w:val="00A12536"/>
    <w:rsid w:val="00A14B10"/>
    <w:rsid w:val="00A15873"/>
    <w:rsid w:val="00A221B7"/>
    <w:rsid w:val="00A45369"/>
    <w:rsid w:val="00A6024F"/>
    <w:rsid w:val="00A76D16"/>
    <w:rsid w:val="00A822A4"/>
    <w:rsid w:val="00A837F3"/>
    <w:rsid w:val="00AA58D5"/>
    <w:rsid w:val="00AC60C2"/>
    <w:rsid w:val="00AD1312"/>
    <w:rsid w:val="00AD46E2"/>
    <w:rsid w:val="00B36733"/>
    <w:rsid w:val="00B56B92"/>
    <w:rsid w:val="00B57B8D"/>
    <w:rsid w:val="00B7474B"/>
    <w:rsid w:val="00B80F3C"/>
    <w:rsid w:val="00B93DFA"/>
    <w:rsid w:val="00BA574E"/>
    <w:rsid w:val="00BA5BE4"/>
    <w:rsid w:val="00BB076C"/>
    <w:rsid w:val="00BF3215"/>
    <w:rsid w:val="00BF34C1"/>
    <w:rsid w:val="00BF7F1D"/>
    <w:rsid w:val="00C12343"/>
    <w:rsid w:val="00C164E0"/>
    <w:rsid w:val="00C44E93"/>
    <w:rsid w:val="00C5579C"/>
    <w:rsid w:val="00C659B1"/>
    <w:rsid w:val="00C66B68"/>
    <w:rsid w:val="00C66CCC"/>
    <w:rsid w:val="00C733F3"/>
    <w:rsid w:val="00CB2C83"/>
    <w:rsid w:val="00CC3C5D"/>
    <w:rsid w:val="00CD3327"/>
    <w:rsid w:val="00CD4E5E"/>
    <w:rsid w:val="00CD6F9D"/>
    <w:rsid w:val="00CE72F4"/>
    <w:rsid w:val="00CF0166"/>
    <w:rsid w:val="00D001E3"/>
    <w:rsid w:val="00D049A4"/>
    <w:rsid w:val="00D211BB"/>
    <w:rsid w:val="00D374D3"/>
    <w:rsid w:val="00D7063D"/>
    <w:rsid w:val="00D83BCC"/>
    <w:rsid w:val="00D9360E"/>
    <w:rsid w:val="00DA4DDE"/>
    <w:rsid w:val="00DA7BF0"/>
    <w:rsid w:val="00DD38D6"/>
    <w:rsid w:val="00DD7FD7"/>
    <w:rsid w:val="00DE0E8D"/>
    <w:rsid w:val="00DE56EE"/>
    <w:rsid w:val="00DF0BBC"/>
    <w:rsid w:val="00DF4C3C"/>
    <w:rsid w:val="00E00B26"/>
    <w:rsid w:val="00E07ED8"/>
    <w:rsid w:val="00E14F41"/>
    <w:rsid w:val="00E26C7F"/>
    <w:rsid w:val="00E30D1F"/>
    <w:rsid w:val="00E31417"/>
    <w:rsid w:val="00E329EE"/>
    <w:rsid w:val="00E332F2"/>
    <w:rsid w:val="00E352A2"/>
    <w:rsid w:val="00E420DC"/>
    <w:rsid w:val="00E44F2F"/>
    <w:rsid w:val="00E56E04"/>
    <w:rsid w:val="00E64FE0"/>
    <w:rsid w:val="00E80A36"/>
    <w:rsid w:val="00E81C4C"/>
    <w:rsid w:val="00E83054"/>
    <w:rsid w:val="00EA18BC"/>
    <w:rsid w:val="00EB6B56"/>
    <w:rsid w:val="00ED1420"/>
    <w:rsid w:val="00ED2F0F"/>
    <w:rsid w:val="00EE14C8"/>
    <w:rsid w:val="00EF5231"/>
    <w:rsid w:val="00EF7968"/>
    <w:rsid w:val="00F05A22"/>
    <w:rsid w:val="00F33EFB"/>
    <w:rsid w:val="00F55866"/>
    <w:rsid w:val="00F56638"/>
    <w:rsid w:val="00F6168E"/>
    <w:rsid w:val="00F6358E"/>
    <w:rsid w:val="00F65DBD"/>
    <w:rsid w:val="00FB544E"/>
    <w:rsid w:val="00FC1912"/>
    <w:rsid w:val="00FC4887"/>
    <w:rsid w:val="00FE04FE"/>
    <w:rsid w:val="00FE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2F21577"/>
  <w15:chartTrackingRefBased/>
  <w15:docId w15:val="{4C2DB2B4-51A6-4140-BAE5-10DD30554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6968"/>
    <w:pPr>
      <w:keepNext/>
      <w:keepLines/>
      <w:numPr>
        <w:numId w:val="4"/>
      </w:numPr>
      <w:spacing w:before="480" w:after="240" w:line="240" w:lineRule="auto"/>
      <w:jc w:val="both"/>
      <w:outlineLvl w:val="0"/>
    </w:pPr>
    <w:rPr>
      <w:rFonts w:eastAsiaTheme="majorEastAsia" w:cstheme="majorBidi"/>
      <w:b/>
      <w:color w:val="7030A0"/>
      <w:kern w:val="0"/>
      <w:sz w:val="96"/>
      <w:szCs w:val="32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6968"/>
    <w:pPr>
      <w:keepNext/>
      <w:keepLines/>
      <w:numPr>
        <w:ilvl w:val="1"/>
        <w:numId w:val="5"/>
      </w:numPr>
      <w:spacing w:before="240" w:after="240" w:line="240" w:lineRule="auto"/>
      <w:ind w:left="576" w:hanging="576"/>
      <w:jc w:val="both"/>
      <w:outlineLvl w:val="1"/>
    </w:pPr>
    <w:rPr>
      <w:rFonts w:eastAsiaTheme="majorEastAsia" w:cstheme="majorBidi"/>
      <w:b/>
      <w:color w:val="7030A0"/>
      <w:kern w:val="0"/>
      <w:sz w:val="36"/>
      <w:szCs w:val="26"/>
      <w:lang w:val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7CB"/>
    <w:pPr>
      <w:keepNext/>
      <w:keepLines/>
      <w:numPr>
        <w:ilvl w:val="2"/>
        <w:numId w:val="7"/>
      </w:numPr>
      <w:spacing w:before="40" w:after="0" w:line="240" w:lineRule="auto"/>
      <w:jc w:val="both"/>
      <w:outlineLvl w:val="2"/>
    </w:pPr>
    <w:rPr>
      <w:rFonts w:eastAsiaTheme="majorEastAsia" w:cstheme="majorBidi"/>
      <w:b/>
      <w:color w:val="2F5496" w:themeColor="accent1" w:themeShade="BF"/>
      <w:sz w:val="48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1FF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1FF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1FF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1FF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1FF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1FF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6968"/>
    <w:rPr>
      <w:rFonts w:eastAsiaTheme="majorEastAsia" w:cstheme="majorBidi"/>
      <w:b/>
      <w:color w:val="7030A0"/>
      <w:kern w:val="0"/>
      <w:sz w:val="36"/>
      <w:szCs w:val="2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276968"/>
    <w:rPr>
      <w:rFonts w:eastAsiaTheme="majorEastAsia" w:cstheme="majorBidi"/>
      <w:b/>
      <w:color w:val="7030A0"/>
      <w:kern w:val="0"/>
      <w:sz w:val="96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A37CB"/>
    <w:rPr>
      <w:rFonts w:eastAsiaTheme="majorEastAsia" w:cstheme="majorBidi"/>
      <w:b/>
      <w:color w:val="2F5496" w:themeColor="accent1" w:themeShade="BF"/>
      <w:sz w:val="4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1FFE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1FFE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1FF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1FF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1FF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1FF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761FF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1FF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FF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1FF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761FF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1FF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761FF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1FF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1FF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1FFE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761FFE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837F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558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5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US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5866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55866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5586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4570C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76968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276968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27696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2769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8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3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36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75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8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5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4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-scm.com/downloads" TargetMode="External"/><Relationship Id="rId5" Type="http://schemas.openxmlformats.org/officeDocument/2006/relationships/hyperlink" Target="https://nodejs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4</TotalTime>
  <Pages>12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z Allane</dc:creator>
  <cp:keywords/>
  <dc:description/>
  <cp:lastModifiedBy>Moaz Allane</cp:lastModifiedBy>
  <cp:revision>233</cp:revision>
  <dcterms:created xsi:type="dcterms:W3CDTF">2025-05-04T16:51:00Z</dcterms:created>
  <dcterms:modified xsi:type="dcterms:W3CDTF">2025-05-22T12:46:00Z</dcterms:modified>
</cp:coreProperties>
</file>